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15A6E1" w14:textId="029DAB3B" w:rsidR="0079241C" w:rsidRDefault="0079241C" w:rsidP="00977CDC">
      <w:pPr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</w:p>
    <w:p w14:paraId="672A6659" w14:textId="77777777" w:rsidR="0079241C" w:rsidRDefault="0079241C" w:rsidP="0079241C">
      <w:pPr>
        <w:rPr>
          <w:rFonts w:ascii="Arial" w:hAnsi="Arial" w:cs="Arial"/>
          <w:b/>
          <w:sz w:val="22"/>
          <w:szCs w:val="22"/>
        </w:rPr>
      </w:pPr>
    </w:p>
    <w:p w14:paraId="1B6C295F" w14:textId="4846660E" w:rsidR="00727EB8" w:rsidRPr="00D90641" w:rsidRDefault="00AB2731" w:rsidP="00CB715D">
      <w:pPr>
        <w:jc w:val="center"/>
        <w:rPr>
          <w:rFonts w:ascii="Calibri" w:hAnsi="Calibri"/>
        </w:rPr>
      </w:pPr>
      <w:r w:rsidRPr="00D90641">
        <w:rPr>
          <w:rFonts w:ascii="Calibri" w:hAnsi="Calibri" w:cs="Arial"/>
          <w:b/>
          <w:sz w:val="22"/>
          <w:szCs w:val="22"/>
        </w:rPr>
        <w:t>NEBRASKA EARLY CHILDHOOD EDUCATION ENDOWMENT</w:t>
      </w:r>
    </w:p>
    <w:p w14:paraId="088758EB" w14:textId="77777777" w:rsidR="00AB2731" w:rsidRPr="00D90641" w:rsidRDefault="00AB2731" w:rsidP="00CB715D">
      <w:pPr>
        <w:jc w:val="center"/>
        <w:rPr>
          <w:rFonts w:ascii="Calibri" w:hAnsi="Calibri" w:cs="Arial"/>
          <w:b/>
          <w:sz w:val="22"/>
          <w:szCs w:val="22"/>
        </w:rPr>
      </w:pPr>
      <w:r w:rsidRPr="00D90641">
        <w:rPr>
          <w:rFonts w:ascii="Calibri" w:hAnsi="Calibri" w:cs="Arial"/>
          <w:b/>
          <w:sz w:val="22"/>
          <w:szCs w:val="22"/>
        </w:rPr>
        <w:t>BOARD OF TRUSTEES</w:t>
      </w:r>
      <w:r w:rsidR="00727EB8" w:rsidRPr="00D90641">
        <w:rPr>
          <w:rFonts w:ascii="Calibri" w:hAnsi="Calibri" w:cs="Arial"/>
          <w:b/>
          <w:sz w:val="22"/>
          <w:szCs w:val="22"/>
        </w:rPr>
        <w:t xml:space="preserve"> </w:t>
      </w:r>
      <w:r w:rsidR="003354CB">
        <w:rPr>
          <w:rFonts w:ascii="Calibri" w:hAnsi="Calibri" w:cs="Arial"/>
          <w:b/>
          <w:sz w:val="22"/>
          <w:szCs w:val="22"/>
        </w:rPr>
        <w:t>AGENDA</w:t>
      </w:r>
    </w:p>
    <w:p w14:paraId="7F248F0A" w14:textId="4FC5F144" w:rsidR="00AB2731" w:rsidRPr="00D90641" w:rsidRDefault="55C8BB9F" w:rsidP="00CB715D">
      <w:pPr>
        <w:jc w:val="center"/>
        <w:rPr>
          <w:rFonts w:ascii="Calibri" w:hAnsi="Calibri" w:cs="Arial"/>
          <w:sz w:val="22"/>
          <w:szCs w:val="22"/>
        </w:rPr>
      </w:pPr>
      <w:r w:rsidRPr="55C8BB9F">
        <w:rPr>
          <w:rFonts w:ascii="Calibri" w:hAnsi="Calibri" w:cs="Arial"/>
          <w:sz w:val="22"/>
          <w:szCs w:val="22"/>
        </w:rPr>
        <w:t xml:space="preserve">Wednesday, </w:t>
      </w:r>
      <w:r w:rsidR="00A23431">
        <w:rPr>
          <w:rFonts w:ascii="Calibri" w:hAnsi="Calibri" w:cs="Arial"/>
          <w:sz w:val="22"/>
          <w:szCs w:val="22"/>
        </w:rPr>
        <w:t>March 18</w:t>
      </w:r>
      <w:r w:rsidRPr="55C8BB9F">
        <w:rPr>
          <w:rFonts w:ascii="Calibri" w:hAnsi="Calibri" w:cs="Arial"/>
          <w:sz w:val="22"/>
          <w:szCs w:val="22"/>
        </w:rPr>
        <w:t>, 2020</w:t>
      </w:r>
    </w:p>
    <w:p w14:paraId="288FBE72" w14:textId="77777777" w:rsidR="0022025A" w:rsidRPr="00D90641" w:rsidRDefault="003C4256" w:rsidP="00CB715D">
      <w:pPr>
        <w:jc w:val="center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1</w:t>
      </w:r>
      <w:r w:rsidR="00977CDC">
        <w:rPr>
          <w:rFonts w:ascii="Calibri" w:hAnsi="Calibri" w:cs="Arial"/>
          <w:sz w:val="22"/>
          <w:szCs w:val="22"/>
        </w:rPr>
        <w:t>:00</w:t>
      </w:r>
      <w:r w:rsidR="00AB2731" w:rsidRPr="00D90641">
        <w:rPr>
          <w:rFonts w:ascii="Calibri" w:hAnsi="Calibri" w:cs="Arial"/>
          <w:sz w:val="22"/>
          <w:szCs w:val="22"/>
        </w:rPr>
        <w:t>-</w:t>
      </w:r>
      <w:r>
        <w:rPr>
          <w:rFonts w:ascii="Calibri" w:hAnsi="Calibri" w:cs="Arial"/>
          <w:sz w:val="22"/>
          <w:szCs w:val="22"/>
        </w:rPr>
        <w:t>4</w:t>
      </w:r>
      <w:r w:rsidR="00AB2731" w:rsidRPr="00D90641">
        <w:rPr>
          <w:rFonts w:ascii="Calibri" w:hAnsi="Calibri" w:cs="Arial"/>
          <w:sz w:val="22"/>
          <w:szCs w:val="22"/>
        </w:rPr>
        <w:t>:</w:t>
      </w:r>
      <w:r w:rsidR="00E93379" w:rsidRPr="00D90641">
        <w:rPr>
          <w:rFonts w:ascii="Calibri" w:hAnsi="Calibri" w:cs="Arial"/>
          <w:sz w:val="22"/>
          <w:szCs w:val="22"/>
        </w:rPr>
        <w:t>0</w:t>
      </w:r>
      <w:r w:rsidR="00405D04" w:rsidRPr="00D90641">
        <w:rPr>
          <w:rFonts w:ascii="Calibri" w:hAnsi="Calibri" w:cs="Arial"/>
          <w:sz w:val="22"/>
          <w:szCs w:val="22"/>
        </w:rPr>
        <w:t>0</w:t>
      </w:r>
      <w:r w:rsidR="00AB2731" w:rsidRPr="00D90641">
        <w:rPr>
          <w:rFonts w:ascii="Calibri" w:hAnsi="Calibri" w:cs="Arial"/>
          <w:sz w:val="22"/>
          <w:szCs w:val="22"/>
        </w:rPr>
        <w:t xml:space="preserve"> </w:t>
      </w:r>
      <w:r w:rsidR="00397204" w:rsidRPr="00D90641">
        <w:rPr>
          <w:rFonts w:ascii="Calibri" w:hAnsi="Calibri" w:cs="Arial"/>
          <w:sz w:val="22"/>
          <w:szCs w:val="22"/>
        </w:rPr>
        <w:t>CST</w:t>
      </w:r>
    </w:p>
    <w:p w14:paraId="320A9C26" w14:textId="024B32D9" w:rsidR="00AB2731" w:rsidRPr="00D90641" w:rsidRDefault="00AB2731" w:rsidP="00CB715D">
      <w:pPr>
        <w:jc w:val="center"/>
        <w:rPr>
          <w:rFonts w:ascii="Calibri" w:hAnsi="Calibri" w:cs="Arial"/>
          <w:sz w:val="22"/>
          <w:szCs w:val="22"/>
        </w:rPr>
      </w:pPr>
      <w:r w:rsidRPr="00D90641">
        <w:rPr>
          <w:rFonts w:ascii="Calibri" w:hAnsi="Calibri" w:cs="Arial"/>
          <w:sz w:val="22"/>
          <w:szCs w:val="22"/>
        </w:rPr>
        <w:t>Nebraska Children and Families Foundation</w:t>
      </w:r>
    </w:p>
    <w:p w14:paraId="178CD080" w14:textId="77C590CC" w:rsidR="000128CC" w:rsidRDefault="00D307CD" w:rsidP="00CB715D">
      <w:pPr>
        <w:jc w:val="center"/>
        <w:rPr>
          <w:rFonts w:ascii="Calibri" w:hAnsi="Calibri" w:cs="Arial"/>
          <w:sz w:val="22"/>
          <w:szCs w:val="22"/>
        </w:rPr>
      </w:pPr>
      <w:r w:rsidRPr="00D90641">
        <w:rPr>
          <w:rFonts w:ascii="Calibri" w:hAnsi="Calibri" w:cs="Arial"/>
          <w:sz w:val="22"/>
          <w:szCs w:val="22"/>
        </w:rPr>
        <w:t>Ce</w:t>
      </w:r>
      <w:r w:rsidR="008230C7" w:rsidRPr="00D90641">
        <w:rPr>
          <w:rFonts w:ascii="Calibri" w:hAnsi="Calibri" w:cs="Arial"/>
          <w:sz w:val="22"/>
          <w:szCs w:val="22"/>
        </w:rPr>
        <w:t xml:space="preserve">ntennial Mall South, Suite </w:t>
      </w:r>
      <w:r w:rsidR="00AB2731" w:rsidRPr="00D90641">
        <w:rPr>
          <w:rFonts w:ascii="Calibri" w:hAnsi="Calibri" w:cs="Arial"/>
          <w:sz w:val="22"/>
          <w:szCs w:val="22"/>
        </w:rPr>
        <w:t>200, Lincoln, NE</w:t>
      </w:r>
    </w:p>
    <w:p w14:paraId="0A37501D" w14:textId="77777777" w:rsidR="003354CB" w:rsidRPr="005319F2" w:rsidRDefault="003354CB" w:rsidP="003354CB">
      <w:pPr>
        <w:ind w:left="1260"/>
        <w:rPr>
          <w:rFonts w:ascii="Calibri" w:hAnsi="Calibri" w:cs="Arial"/>
          <w:b/>
          <w:bCs/>
          <w:sz w:val="22"/>
          <w:szCs w:val="22"/>
        </w:rPr>
      </w:pPr>
    </w:p>
    <w:p w14:paraId="02EB378F" w14:textId="77777777" w:rsidR="00815A75" w:rsidRPr="00492D58" w:rsidRDefault="00815A75" w:rsidP="003354CB">
      <w:pPr>
        <w:rPr>
          <w:rFonts w:ascii="Calibri" w:hAnsi="Calibri" w:cs="Arial"/>
          <w:sz w:val="22"/>
          <w:szCs w:val="22"/>
        </w:rPr>
      </w:pPr>
    </w:p>
    <w:p w14:paraId="2954AAB3" w14:textId="0D646F55" w:rsidR="00BA1B12" w:rsidRPr="00862CA2" w:rsidRDefault="00AB2731" w:rsidP="00492D58">
      <w:pPr>
        <w:numPr>
          <w:ilvl w:val="0"/>
          <w:numId w:val="42"/>
        </w:numPr>
        <w:rPr>
          <w:rFonts w:asciiTheme="minorHAnsi" w:hAnsiTheme="minorHAnsi" w:cs="Arial"/>
          <w:sz w:val="22"/>
          <w:szCs w:val="22"/>
        </w:rPr>
      </w:pPr>
      <w:r w:rsidRPr="00862CA2">
        <w:rPr>
          <w:rFonts w:asciiTheme="minorHAnsi" w:hAnsiTheme="minorHAnsi" w:cs="Arial"/>
          <w:sz w:val="22"/>
          <w:szCs w:val="22"/>
        </w:rPr>
        <w:t xml:space="preserve">Welcome </w:t>
      </w:r>
      <w:r w:rsidR="00484761" w:rsidRPr="00862CA2">
        <w:rPr>
          <w:rFonts w:asciiTheme="minorHAnsi" w:hAnsiTheme="minorHAnsi" w:cs="Arial"/>
          <w:sz w:val="22"/>
          <w:szCs w:val="22"/>
        </w:rPr>
        <w:t>&amp; Introductions</w:t>
      </w:r>
      <w:r w:rsidR="001D0555" w:rsidRPr="00862CA2">
        <w:rPr>
          <w:rFonts w:asciiTheme="minorHAnsi" w:hAnsiTheme="minorHAnsi" w:cs="Arial"/>
          <w:sz w:val="22"/>
          <w:szCs w:val="22"/>
        </w:rPr>
        <w:t xml:space="preserve">; </w:t>
      </w:r>
      <w:r w:rsidR="00C97501" w:rsidRPr="00862CA2">
        <w:rPr>
          <w:rFonts w:asciiTheme="minorHAnsi" w:hAnsiTheme="minorHAnsi" w:cs="Arial"/>
          <w:sz w:val="22"/>
          <w:szCs w:val="22"/>
        </w:rPr>
        <w:t xml:space="preserve">Open Meetings Act </w:t>
      </w:r>
      <w:r w:rsidR="00266F55" w:rsidRPr="00862CA2">
        <w:rPr>
          <w:rFonts w:asciiTheme="minorHAnsi" w:hAnsiTheme="minorHAnsi" w:cs="Arial"/>
          <w:sz w:val="22"/>
          <w:szCs w:val="22"/>
        </w:rPr>
        <w:t>Info</w:t>
      </w:r>
      <w:r w:rsidR="00C7228E" w:rsidRPr="00862CA2">
        <w:rPr>
          <w:rFonts w:asciiTheme="minorHAnsi" w:hAnsiTheme="minorHAnsi" w:cs="Arial"/>
          <w:sz w:val="22"/>
          <w:szCs w:val="22"/>
        </w:rPr>
        <w:t xml:space="preserve">rmation; </w:t>
      </w:r>
      <w:r w:rsidR="006A4D0A" w:rsidRPr="00862CA2">
        <w:rPr>
          <w:rFonts w:asciiTheme="minorHAnsi" w:hAnsiTheme="minorHAnsi" w:cs="Arial"/>
          <w:sz w:val="22"/>
          <w:szCs w:val="22"/>
        </w:rPr>
        <w:t>Roll Call</w:t>
      </w:r>
    </w:p>
    <w:p w14:paraId="5BA92E1B" w14:textId="77777777" w:rsidR="00B655CC" w:rsidRDefault="00B655CC" w:rsidP="009A6B0F">
      <w:pPr>
        <w:ind w:left="720"/>
        <w:rPr>
          <w:rFonts w:asciiTheme="minorHAnsi" w:hAnsiTheme="minorHAnsi" w:cs="Arial"/>
          <w:sz w:val="22"/>
          <w:szCs w:val="22"/>
        </w:rPr>
      </w:pPr>
    </w:p>
    <w:p w14:paraId="4A8266AD" w14:textId="77777777" w:rsidR="00F26ED6" w:rsidRDefault="009A6B0F" w:rsidP="009A6B0F">
      <w:pPr>
        <w:ind w:left="720"/>
        <w:rPr>
          <w:rFonts w:asciiTheme="minorHAnsi" w:hAnsiTheme="minorHAnsi" w:cs="Arial"/>
          <w:sz w:val="22"/>
          <w:szCs w:val="22"/>
        </w:rPr>
      </w:pPr>
      <w:r w:rsidRPr="009A6B0F">
        <w:rPr>
          <w:rFonts w:asciiTheme="minorHAnsi" w:hAnsiTheme="minorHAnsi" w:cs="Arial"/>
          <w:sz w:val="22"/>
          <w:szCs w:val="22"/>
        </w:rPr>
        <w:t xml:space="preserve">Trustees: Kristy Feden (Board Chair), Holly Hatton Bowers (Vice-Chair), Melody Hobson (Designee for the Commissioner of NDE), Nicole Vint (Designee for the CEO of </w:t>
      </w:r>
      <w:proofErr w:type="spellStart"/>
      <w:r w:rsidRPr="009A6B0F">
        <w:rPr>
          <w:rFonts w:asciiTheme="minorHAnsi" w:hAnsiTheme="minorHAnsi" w:cs="Arial"/>
          <w:sz w:val="22"/>
          <w:szCs w:val="22"/>
        </w:rPr>
        <w:t>NeDHHS</w:t>
      </w:r>
      <w:proofErr w:type="spellEnd"/>
      <w:r w:rsidRPr="009A6B0F">
        <w:rPr>
          <w:rFonts w:asciiTheme="minorHAnsi" w:hAnsiTheme="minorHAnsi" w:cs="Arial"/>
          <w:sz w:val="22"/>
          <w:szCs w:val="22"/>
        </w:rPr>
        <w:t xml:space="preserve">), </w:t>
      </w:r>
    </w:p>
    <w:p w14:paraId="6A05A809" w14:textId="0086B2B4" w:rsidR="00BA1B12" w:rsidRPr="00862CA2" w:rsidRDefault="009A6B0F" w:rsidP="009A6B0F">
      <w:pPr>
        <w:ind w:left="720"/>
        <w:rPr>
          <w:rFonts w:asciiTheme="minorHAnsi" w:hAnsiTheme="minorHAnsi" w:cs="Arial"/>
          <w:sz w:val="22"/>
          <w:szCs w:val="22"/>
        </w:rPr>
      </w:pPr>
      <w:r w:rsidRPr="009A6B0F">
        <w:rPr>
          <w:rFonts w:asciiTheme="minorHAnsi" w:hAnsiTheme="minorHAnsi" w:cs="Arial"/>
          <w:sz w:val="22"/>
          <w:szCs w:val="22"/>
        </w:rPr>
        <w:t>Cara Small, and John Levy.</w:t>
      </w:r>
    </w:p>
    <w:p w14:paraId="5A39BBE3" w14:textId="77777777" w:rsidR="003354CB" w:rsidRPr="00862CA2" w:rsidRDefault="003354CB" w:rsidP="00BA1B12">
      <w:pPr>
        <w:rPr>
          <w:rFonts w:asciiTheme="minorHAnsi" w:hAnsiTheme="minorHAnsi" w:cs="Arial"/>
          <w:sz w:val="22"/>
          <w:szCs w:val="22"/>
        </w:rPr>
      </w:pPr>
    </w:p>
    <w:p w14:paraId="054993CC" w14:textId="6ED6A712" w:rsidR="00492D58" w:rsidRPr="00862CA2" w:rsidRDefault="29B13588" w:rsidP="55C8BB9F">
      <w:pPr>
        <w:numPr>
          <w:ilvl w:val="0"/>
          <w:numId w:val="42"/>
        </w:numPr>
        <w:rPr>
          <w:rFonts w:asciiTheme="minorHAnsi" w:hAnsiTheme="minorHAnsi" w:cs="Arial"/>
          <w:sz w:val="22"/>
          <w:szCs w:val="22"/>
        </w:rPr>
      </w:pPr>
      <w:r w:rsidRPr="00862CA2">
        <w:rPr>
          <w:rFonts w:asciiTheme="minorHAnsi" w:hAnsiTheme="minorHAnsi" w:cs="Arial"/>
          <w:sz w:val="22"/>
          <w:szCs w:val="22"/>
        </w:rPr>
        <w:t xml:space="preserve">Approve Minutes from </w:t>
      </w:r>
      <w:r w:rsidR="00A23431">
        <w:rPr>
          <w:rFonts w:asciiTheme="minorHAnsi" w:hAnsiTheme="minorHAnsi" w:cs="Arial"/>
          <w:sz w:val="22"/>
          <w:szCs w:val="22"/>
        </w:rPr>
        <w:t xml:space="preserve">January </w:t>
      </w:r>
      <w:r w:rsidR="00C711ED">
        <w:rPr>
          <w:rFonts w:asciiTheme="minorHAnsi" w:hAnsiTheme="minorHAnsi" w:cs="Arial"/>
          <w:sz w:val="22"/>
          <w:szCs w:val="22"/>
        </w:rPr>
        <w:t>15</w:t>
      </w:r>
      <w:r w:rsidR="00F2143E" w:rsidRPr="00862CA2">
        <w:rPr>
          <w:rFonts w:asciiTheme="minorHAnsi" w:hAnsiTheme="minorHAnsi" w:cs="Arial"/>
          <w:sz w:val="22"/>
          <w:szCs w:val="22"/>
        </w:rPr>
        <w:t>,</w:t>
      </w:r>
      <w:r w:rsidRPr="00862CA2">
        <w:rPr>
          <w:rFonts w:asciiTheme="minorHAnsi" w:hAnsiTheme="minorHAnsi" w:cs="Arial"/>
          <w:sz w:val="22"/>
          <w:szCs w:val="22"/>
        </w:rPr>
        <w:t xml:space="preserve"> 20</w:t>
      </w:r>
      <w:r w:rsidR="00C711ED">
        <w:rPr>
          <w:rFonts w:asciiTheme="minorHAnsi" w:hAnsiTheme="minorHAnsi" w:cs="Arial"/>
          <w:sz w:val="22"/>
          <w:szCs w:val="22"/>
        </w:rPr>
        <w:t>20</w:t>
      </w:r>
      <w:r w:rsidRPr="00862CA2">
        <w:rPr>
          <w:rFonts w:asciiTheme="minorHAnsi" w:hAnsiTheme="minorHAnsi" w:cs="Arial"/>
          <w:sz w:val="22"/>
          <w:szCs w:val="22"/>
        </w:rPr>
        <w:t xml:space="preserve">                                                                             </w:t>
      </w:r>
      <w:proofErr w:type="gramStart"/>
      <w:r w:rsidR="000C572B">
        <w:rPr>
          <w:rFonts w:asciiTheme="minorHAnsi" w:hAnsiTheme="minorHAnsi" w:cs="Arial"/>
          <w:sz w:val="22"/>
          <w:szCs w:val="22"/>
        </w:rPr>
        <w:tab/>
      </w:r>
      <w:r w:rsidR="003A58A2">
        <w:rPr>
          <w:rFonts w:asciiTheme="minorHAnsi" w:hAnsiTheme="minorHAnsi" w:cs="Arial"/>
          <w:sz w:val="22"/>
          <w:szCs w:val="22"/>
        </w:rPr>
        <w:t xml:space="preserve">  </w:t>
      </w:r>
      <w:r w:rsidRPr="00862CA2">
        <w:rPr>
          <w:rFonts w:asciiTheme="minorHAnsi" w:hAnsiTheme="minorHAnsi" w:cs="Arial"/>
          <w:sz w:val="22"/>
          <w:szCs w:val="22"/>
        </w:rPr>
        <w:t>Action</w:t>
      </w:r>
      <w:proofErr w:type="gramEnd"/>
    </w:p>
    <w:p w14:paraId="0C6A5C66" w14:textId="77777777" w:rsidR="00492D58" w:rsidRPr="00862CA2" w:rsidRDefault="00492D58" w:rsidP="00492D58">
      <w:pPr>
        <w:ind w:left="720"/>
        <w:rPr>
          <w:rFonts w:asciiTheme="minorHAnsi" w:hAnsiTheme="minorHAnsi" w:cs="Arial"/>
          <w:sz w:val="22"/>
          <w:szCs w:val="22"/>
        </w:rPr>
      </w:pPr>
    </w:p>
    <w:p w14:paraId="081BEEFA" w14:textId="5F04A2C2" w:rsidR="00866568" w:rsidRPr="00862CA2" w:rsidRDefault="00B113CD" w:rsidP="00F648CB">
      <w:pPr>
        <w:ind w:left="720"/>
        <w:rPr>
          <w:rFonts w:asciiTheme="minorHAnsi" w:hAnsiTheme="minorHAnsi" w:cs="Arial"/>
          <w:sz w:val="22"/>
          <w:szCs w:val="22"/>
        </w:rPr>
      </w:pPr>
      <w:r w:rsidRPr="00862CA2">
        <w:rPr>
          <w:rFonts w:asciiTheme="minorHAnsi" w:hAnsiTheme="minorHAnsi" w:cs="Arial"/>
          <w:sz w:val="22"/>
          <w:szCs w:val="22"/>
        </w:rPr>
        <w:t xml:space="preserve">                                                            </w:t>
      </w:r>
      <w:r w:rsidR="003C4256" w:rsidRPr="00862CA2">
        <w:rPr>
          <w:rFonts w:asciiTheme="minorHAnsi" w:hAnsiTheme="minorHAnsi" w:cs="Arial"/>
          <w:sz w:val="22"/>
          <w:szCs w:val="22"/>
        </w:rPr>
        <w:tab/>
      </w:r>
      <w:r w:rsidR="00FD3B1B" w:rsidRPr="00862CA2">
        <w:rPr>
          <w:rFonts w:asciiTheme="minorHAnsi" w:hAnsiTheme="minorHAnsi" w:cs="Arial"/>
          <w:sz w:val="22"/>
          <w:szCs w:val="22"/>
        </w:rPr>
        <w:tab/>
      </w:r>
      <w:r w:rsidR="00CC6639" w:rsidRPr="00862CA2">
        <w:rPr>
          <w:rFonts w:asciiTheme="minorHAnsi" w:hAnsiTheme="minorHAnsi" w:cs="Arial"/>
          <w:sz w:val="22"/>
          <w:szCs w:val="22"/>
        </w:rPr>
        <w:tab/>
      </w:r>
      <w:r w:rsidR="00BF148C" w:rsidRPr="00862CA2">
        <w:rPr>
          <w:rFonts w:asciiTheme="minorHAnsi" w:hAnsiTheme="minorHAnsi" w:cs="Arial"/>
          <w:sz w:val="22"/>
          <w:szCs w:val="22"/>
        </w:rPr>
        <w:tab/>
      </w:r>
      <w:r w:rsidR="00237543" w:rsidRPr="00862CA2">
        <w:rPr>
          <w:rFonts w:asciiTheme="minorHAnsi" w:hAnsiTheme="minorHAnsi" w:cs="Arial"/>
          <w:sz w:val="22"/>
          <w:szCs w:val="22"/>
        </w:rPr>
        <w:tab/>
      </w:r>
      <w:r w:rsidR="00237543" w:rsidRPr="00862CA2">
        <w:rPr>
          <w:rFonts w:asciiTheme="minorHAnsi" w:hAnsiTheme="minorHAnsi" w:cs="Arial"/>
          <w:sz w:val="22"/>
          <w:szCs w:val="22"/>
        </w:rPr>
        <w:tab/>
      </w:r>
      <w:r w:rsidR="00237543" w:rsidRPr="00862CA2">
        <w:rPr>
          <w:rFonts w:asciiTheme="minorHAnsi" w:hAnsiTheme="minorHAnsi" w:cs="Arial"/>
          <w:sz w:val="22"/>
          <w:szCs w:val="22"/>
        </w:rPr>
        <w:tab/>
      </w:r>
      <w:r w:rsidR="00237543" w:rsidRPr="00862CA2">
        <w:rPr>
          <w:rFonts w:asciiTheme="minorHAnsi" w:hAnsiTheme="minorHAnsi" w:cs="Arial"/>
          <w:sz w:val="22"/>
          <w:szCs w:val="22"/>
        </w:rPr>
        <w:tab/>
      </w:r>
      <w:r w:rsidR="0060087A" w:rsidRPr="00862CA2">
        <w:rPr>
          <w:rFonts w:asciiTheme="minorHAnsi" w:hAnsiTheme="minorHAnsi" w:cs="Arial"/>
          <w:sz w:val="22"/>
          <w:szCs w:val="22"/>
        </w:rPr>
        <w:t xml:space="preserve">  </w:t>
      </w:r>
      <w:r w:rsidR="000A763F" w:rsidRPr="00862CA2">
        <w:rPr>
          <w:rFonts w:asciiTheme="minorHAnsi" w:hAnsiTheme="minorHAnsi" w:cs="Arial"/>
          <w:sz w:val="22"/>
          <w:szCs w:val="22"/>
        </w:rPr>
        <w:t xml:space="preserve">         </w:t>
      </w:r>
    </w:p>
    <w:p w14:paraId="53A88582" w14:textId="79BF6003" w:rsidR="008A1ABB" w:rsidRPr="00862CA2" w:rsidRDefault="00755C72" w:rsidP="008A1ABB">
      <w:pPr>
        <w:numPr>
          <w:ilvl w:val="0"/>
          <w:numId w:val="42"/>
        </w:numPr>
        <w:rPr>
          <w:rStyle w:val="normaltextrun"/>
          <w:rFonts w:asciiTheme="minorHAnsi" w:hAnsiTheme="minorHAnsi" w:cs="Arial"/>
          <w:sz w:val="22"/>
          <w:szCs w:val="22"/>
        </w:rPr>
      </w:pPr>
      <w:r w:rsidRPr="00862CA2">
        <w:rPr>
          <w:rStyle w:val="normaltextrun"/>
          <w:rFonts w:asciiTheme="minorHAnsi" w:hAnsiTheme="minorHAnsi" w:cs="Calibri"/>
          <w:color w:val="000000"/>
          <w:sz w:val="22"/>
          <w:szCs w:val="22"/>
          <w:shd w:val="clear" w:color="auto" w:fill="FFFFFF"/>
        </w:rPr>
        <w:t>Review Financial Reports, Funding Forecast</w:t>
      </w:r>
      <w:r w:rsidR="000A763F" w:rsidRPr="00862CA2">
        <w:rPr>
          <w:rStyle w:val="normaltextrun"/>
          <w:rFonts w:asciiTheme="minorHAnsi" w:hAnsiTheme="minorHAnsi" w:cs="Calibri"/>
          <w:color w:val="000000"/>
          <w:sz w:val="22"/>
          <w:szCs w:val="22"/>
          <w:shd w:val="clear" w:color="auto" w:fill="FFFFFF"/>
        </w:rPr>
        <w:t xml:space="preserve">, </w:t>
      </w:r>
      <w:r w:rsidRPr="00862CA2">
        <w:rPr>
          <w:rStyle w:val="normaltextrun"/>
          <w:rFonts w:asciiTheme="minorHAnsi" w:hAnsiTheme="minorHAnsi" w:cs="Calibri"/>
          <w:color w:val="000000"/>
          <w:sz w:val="22"/>
          <w:szCs w:val="22"/>
          <w:shd w:val="clear" w:color="auto" w:fill="FFFFFF"/>
        </w:rPr>
        <w:t>and status of CCP </w:t>
      </w:r>
      <w:r w:rsidR="007B098E">
        <w:rPr>
          <w:rStyle w:val="normaltextrun"/>
          <w:rFonts w:asciiTheme="minorHAnsi" w:hAnsiTheme="minorHAnsi" w:cs="Calibri"/>
          <w:color w:val="000000"/>
          <w:sz w:val="22"/>
          <w:szCs w:val="22"/>
          <w:shd w:val="clear" w:color="auto" w:fill="FFFFFF"/>
        </w:rPr>
        <w:t>funding</w:t>
      </w:r>
      <w:r w:rsidRPr="00862CA2">
        <w:rPr>
          <w:rStyle w:val="normaltextrun"/>
          <w:rFonts w:asciiTheme="minorHAnsi" w:hAnsiTheme="minorHAnsi" w:cs="Calibri"/>
          <w:color w:val="000000"/>
          <w:sz w:val="22"/>
          <w:szCs w:val="22"/>
          <w:shd w:val="clear" w:color="auto" w:fill="FFFFFF"/>
        </w:rPr>
        <w:t xml:space="preserve"> </w:t>
      </w:r>
      <w:r w:rsidR="008A1ABB" w:rsidRPr="00862CA2">
        <w:rPr>
          <w:rStyle w:val="normaltextrun"/>
          <w:rFonts w:asciiTheme="minorHAnsi" w:hAnsiTheme="minorHAnsi" w:cs="Calibri"/>
          <w:color w:val="000000"/>
          <w:sz w:val="22"/>
          <w:szCs w:val="22"/>
          <w:shd w:val="clear" w:color="auto" w:fill="FFFFFF"/>
        </w:rPr>
        <w:t xml:space="preserve">  </w:t>
      </w:r>
      <w:r w:rsidR="007B098E">
        <w:rPr>
          <w:rStyle w:val="normaltextrun"/>
          <w:rFonts w:asciiTheme="minorHAnsi" w:hAnsiTheme="minorHAnsi" w:cs="Calibri"/>
          <w:color w:val="000000"/>
          <w:sz w:val="22"/>
          <w:szCs w:val="22"/>
          <w:shd w:val="clear" w:color="auto" w:fill="FFFFFF"/>
        </w:rPr>
        <w:tab/>
      </w:r>
      <w:r w:rsidR="008A1ABB" w:rsidRPr="00862CA2">
        <w:rPr>
          <w:rStyle w:val="normaltextrun"/>
          <w:rFonts w:asciiTheme="minorHAnsi" w:hAnsiTheme="minorHAnsi" w:cs="Calibri"/>
          <w:color w:val="000000"/>
          <w:sz w:val="22"/>
          <w:szCs w:val="22"/>
          <w:shd w:val="clear" w:color="auto" w:fill="FFFFFF"/>
        </w:rPr>
        <w:tab/>
        <w:t xml:space="preserve">          Discussion</w:t>
      </w:r>
      <w:r w:rsidR="008A1ABB" w:rsidRPr="00862CA2">
        <w:rPr>
          <w:rStyle w:val="normaltextrun"/>
          <w:rFonts w:asciiTheme="minorHAnsi" w:hAnsiTheme="minorHAnsi" w:cs="Calibri"/>
          <w:color w:val="000000"/>
          <w:sz w:val="22"/>
          <w:szCs w:val="22"/>
          <w:shd w:val="clear" w:color="auto" w:fill="FFFFFF"/>
        </w:rPr>
        <w:tab/>
      </w:r>
    </w:p>
    <w:p w14:paraId="763D2D5C" w14:textId="74F6234D" w:rsidR="00863FB9" w:rsidRDefault="00755C72" w:rsidP="005242D3">
      <w:pPr>
        <w:ind w:left="360" w:right="720"/>
        <w:rPr>
          <w:rFonts w:asciiTheme="minorHAnsi" w:hAnsiTheme="minorHAnsi" w:cs="Arial"/>
          <w:sz w:val="22"/>
          <w:szCs w:val="22"/>
        </w:rPr>
      </w:pPr>
      <w:r w:rsidRPr="00862CA2">
        <w:rPr>
          <w:rStyle w:val="normaltextrun"/>
          <w:rFonts w:asciiTheme="minorHAnsi" w:hAnsiTheme="minorHAnsi" w:cs="Calibri"/>
          <w:color w:val="000000"/>
          <w:sz w:val="22"/>
          <w:szCs w:val="22"/>
          <w:shd w:val="clear" w:color="auto" w:fill="FFFFFF"/>
        </w:rPr>
        <w:t> </w:t>
      </w:r>
      <w:r w:rsidR="005242D3">
        <w:rPr>
          <w:rStyle w:val="normaltextrun"/>
          <w:rFonts w:asciiTheme="minorHAnsi" w:hAnsiTheme="minorHAnsi" w:cs="Calibri"/>
          <w:color w:val="000000"/>
          <w:sz w:val="22"/>
          <w:szCs w:val="22"/>
          <w:shd w:val="clear" w:color="auto" w:fill="FFFFFF"/>
        </w:rPr>
        <w:tab/>
      </w:r>
      <w:r w:rsidRPr="00862CA2">
        <w:rPr>
          <w:rStyle w:val="normaltextrun"/>
          <w:rFonts w:asciiTheme="minorHAnsi" w:hAnsiTheme="minorHAnsi" w:cs="Calibri"/>
          <w:color w:val="000000"/>
          <w:sz w:val="22"/>
          <w:szCs w:val="22"/>
          <w:shd w:val="clear" w:color="auto" w:fill="FFFFFF"/>
        </w:rPr>
        <w:t>(Support Materials</w:t>
      </w:r>
      <w:r w:rsidR="00DF2DE4" w:rsidRPr="00862CA2">
        <w:rPr>
          <w:rStyle w:val="contextualspellingandgrammarerror"/>
          <w:rFonts w:asciiTheme="minorHAnsi" w:hAnsiTheme="minorHAnsi" w:cs="Calibri"/>
          <w:color w:val="000000"/>
          <w:sz w:val="22"/>
          <w:szCs w:val="22"/>
          <w:shd w:val="clear" w:color="auto" w:fill="FFFFFF"/>
        </w:rPr>
        <w:t>)  </w:t>
      </w:r>
      <w:r w:rsidRPr="00862CA2">
        <w:rPr>
          <w:rStyle w:val="normaltextrun"/>
          <w:rFonts w:asciiTheme="minorHAnsi" w:hAnsiTheme="minorHAnsi" w:cs="Calibri"/>
          <w:color w:val="000000"/>
          <w:sz w:val="22"/>
          <w:szCs w:val="22"/>
          <w:shd w:val="clear" w:color="auto" w:fill="FFFFFF"/>
        </w:rPr>
        <w:t> </w:t>
      </w:r>
    </w:p>
    <w:p w14:paraId="2AB68F88" w14:textId="38AD2B2D" w:rsidR="005242D3" w:rsidRDefault="005242D3" w:rsidP="005242D3">
      <w:pPr>
        <w:ind w:left="360" w:right="720"/>
        <w:rPr>
          <w:rFonts w:asciiTheme="minorHAnsi" w:hAnsiTheme="minorHAnsi" w:cs="Arial"/>
          <w:sz w:val="22"/>
          <w:szCs w:val="22"/>
        </w:rPr>
      </w:pPr>
    </w:p>
    <w:p w14:paraId="665E1DDC" w14:textId="77777777" w:rsidR="005242D3" w:rsidRPr="00862CA2" w:rsidRDefault="005242D3" w:rsidP="005242D3">
      <w:pPr>
        <w:ind w:left="360" w:right="720"/>
        <w:rPr>
          <w:rFonts w:asciiTheme="minorHAnsi" w:hAnsiTheme="minorHAnsi" w:cs="Arial"/>
          <w:sz w:val="22"/>
          <w:szCs w:val="22"/>
        </w:rPr>
      </w:pPr>
    </w:p>
    <w:p w14:paraId="60D2CADD" w14:textId="5BC3B489" w:rsidR="00F36880" w:rsidRDefault="00C711ED" w:rsidP="00AA6C53">
      <w:pPr>
        <w:pStyle w:val="ListParagraph"/>
        <w:numPr>
          <w:ilvl w:val="0"/>
          <w:numId w:val="42"/>
        </w:num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Update on </w:t>
      </w:r>
      <w:r w:rsidR="005242D3">
        <w:rPr>
          <w:rFonts w:asciiTheme="minorHAnsi" w:hAnsiTheme="minorHAnsi" w:cs="Arial"/>
          <w:sz w:val="22"/>
          <w:szCs w:val="22"/>
        </w:rPr>
        <w:t>long-term funding strateg</w:t>
      </w:r>
      <w:r>
        <w:rPr>
          <w:rFonts w:asciiTheme="minorHAnsi" w:hAnsiTheme="minorHAnsi" w:cs="Arial"/>
          <w:sz w:val="22"/>
          <w:szCs w:val="22"/>
        </w:rPr>
        <w:t>ies</w:t>
      </w:r>
      <w:r w:rsidR="005242D3">
        <w:rPr>
          <w:rFonts w:asciiTheme="minorHAnsi" w:hAnsiTheme="minorHAnsi" w:cs="Arial"/>
          <w:sz w:val="22"/>
          <w:szCs w:val="22"/>
        </w:rPr>
        <w:t xml:space="preserve"> regarding public</w:t>
      </w:r>
      <w:r w:rsidR="00F36880">
        <w:rPr>
          <w:rFonts w:asciiTheme="minorHAnsi" w:hAnsiTheme="minorHAnsi" w:cs="Arial"/>
          <w:sz w:val="22"/>
          <w:szCs w:val="22"/>
        </w:rPr>
        <w:t xml:space="preserve"> </w:t>
      </w:r>
      <w:r w:rsidR="00F26ED6">
        <w:rPr>
          <w:rFonts w:asciiTheme="minorHAnsi" w:hAnsiTheme="minorHAnsi" w:cs="Arial"/>
          <w:sz w:val="22"/>
          <w:szCs w:val="22"/>
        </w:rPr>
        <w:t>and</w:t>
      </w:r>
      <w:r w:rsidR="00F36880">
        <w:rPr>
          <w:rFonts w:asciiTheme="minorHAnsi" w:hAnsiTheme="minorHAnsi" w:cs="Arial"/>
          <w:sz w:val="22"/>
          <w:szCs w:val="22"/>
        </w:rPr>
        <w:t xml:space="preserve"> </w:t>
      </w:r>
      <w:r w:rsidR="00F26ED6">
        <w:rPr>
          <w:rFonts w:asciiTheme="minorHAnsi" w:hAnsiTheme="minorHAnsi" w:cs="Arial"/>
          <w:sz w:val="22"/>
          <w:szCs w:val="22"/>
        </w:rPr>
        <w:t>private</w:t>
      </w:r>
      <w:r w:rsidR="00F36880">
        <w:rPr>
          <w:rFonts w:asciiTheme="minorHAnsi" w:hAnsiTheme="minorHAnsi" w:cs="Arial"/>
          <w:sz w:val="22"/>
          <w:szCs w:val="22"/>
        </w:rPr>
        <w:t xml:space="preserve"> </w:t>
      </w:r>
      <w:r w:rsidR="000C572B">
        <w:rPr>
          <w:rFonts w:asciiTheme="minorHAnsi" w:hAnsiTheme="minorHAnsi" w:cs="Arial"/>
          <w:sz w:val="22"/>
          <w:szCs w:val="22"/>
        </w:rPr>
        <w:t xml:space="preserve">                               </w:t>
      </w:r>
      <w:r>
        <w:rPr>
          <w:rFonts w:asciiTheme="minorHAnsi" w:hAnsiTheme="minorHAnsi" w:cs="Arial"/>
          <w:sz w:val="22"/>
          <w:szCs w:val="22"/>
        </w:rPr>
        <w:t>Discussion</w:t>
      </w:r>
    </w:p>
    <w:p w14:paraId="5BB4079F" w14:textId="107B1CEF" w:rsidR="005242D3" w:rsidRPr="00B655CC" w:rsidRDefault="000C572B" w:rsidP="00B655CC">
      <w:pPr>
        <w:pStyle w:val="ListParagrap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endowment</w:t>
      </w:r>
      <w:r w:rsidR="00C711ED">
        <w:rPr>
          <w:rFonts w:asciiTheme="minorHAnsi" w:hAnsiTheme="minorHAnsi" w:cs="Arial"/>
          <w:sz w:val="22"/>
          <w:szCs w:val="22"/>
        </w:rPr>
        <w:t xml:space="preserve">s </w:t>
      </w:r>
      <w:r w:rsidR="00E22115">
        <w:rPr>
          <w:rFonts w:asciiTheme="minorHAnsi" w:hAnsiTheme="minorHAnsi" w:cs="Arial"/>
          <w:sz w:val="22"/>
          <w:szCs w:val="22"/>
        </w:rPr>
        <w:t xml:space="preserve">and projected funding </w:t>
      </w:r>
      <w:r w:rsidR="002973A3">
        <w:rPr>
          <w:rFonts w:asciiTheme="minorHAnsi" w:hAnsiTheme="minorHAnsi" w:cs="Arial"/>
          <w:sz w:val="22"/>
          <w:szCs w:val="22"/>
        </w:rPr>
        <w:t>needs</w:t>
      </w:r>
      <w:r w:rsidR="00D65864">
        <w:rPr>
          <w:rFonts w:asciiTheme="minorHAnsi" w:hAnsiTheme="minorHAnsi" w:cs="Arial"/>
          <w:sz w:val="22"/>
          <w:szCs w:val="22"/>
        </w:rPr>
        <w:t xml:space="preserve"> </w:t>
      </w:r>
      <w:r w:rsidR="00D65864" w:rsidRPr="00B655CC">
        <w:rPr>
          <w:rFonts w:asciiTheme="minorHAnsi" w:hAnsiTheme="minorHAnsi" w:cs="Arial"/>
          <w:sz w:val="22"/>
          <w:szCs w:val="22"/>
        </w:rPr>
        <w:t>(Support Material</w:t>
      </w:r>
      <w:r w:rsidR="00B655CC" w:rsidRPr="00B655CC">
        <w:rPr>
          <w:rFonts w:asciiTheme="minorHAnsi" w:hAnsiTheme="minorHAnsi" w:cs="Arial"/>
          <w:sz w:val="22"/>
          <w:szCs w:val="22"/>
        </w:rPr>
        <w:t>s</w:t>
      </w:r>
      <w:r w:rsidR="00D65864" w:rsidRPr="00B655CC">
        <w:rPr>
          <w:rFonts w:asciiTheme="minorHAnsi" w:hAnsiTheme="minorHAnsi" w:cs="Arial"/>
          <w:sz w:val="22"/>
          <w:szCs w:val="22"/>
        </w:rPr>
        <w:t>)</w:t>
      </w:r>
    </w:p>
    <w:p w14:paraId="6DF76999" w14:textId="57BEFBE4" w:rsidR="00AA6C53" w:rsidRDefault="00AA6C53" w:rsidP="00AA6C53">
      <w:pPr>
        <w:rPr>
          <w:rFonts w:asciiTheme="minorHAnsi" w:hAnsiTheme="minorHAnsi" w:cs="Arial"/>
          <w:sz w:val="22"/>
          <w:szCs w:val="22"/>
        </w:rPr>
      </w:pPr>
    </w:p>
    <w:p w14:paraId="1C58DC19" w14:textId="77777777" w:rsidR="00AC56F8" w:rsidRPr="00AA6C53" w:rsidRDefault="00AC56F8" w:rsidP="00AA6C53">
      <w:pPr>
        <w:rPr>
          <w:rFonts w:asciiTheme="minorHAnsi" w:hAnsiTheme="minorHAnsi" w:cs="Arial"/>
          <w:sz w:val="22"/>
          <w:szCs w:val="22"/>
        </w:rPr>
      </w:pPr>
    </w:p>
    <w:p w14:paraId="6141A514" w14:textId="2C327832" w:rsidR="00D0702A" w:rsidRDefault="009F6F5B" w:rsidP="543B0AAE">
      <w:pPr>
        <w:pStyle w:val="ListParagraph"/>
        <w:numPr>
          <w:ilvl w:val="0"/>
          <w:numId w:val="42"/>
        </w:numPr>
        <w:rPr>
          <w:rFonts w:asciiTheme="minorHAnsi" w:hAnsiTheme="minorHAnsi" w:cs="Arial"/>
          <w:sz w:val="22"/>
          <w:szCs w:val="22"/>
        </w:rPr>
      </w:pPr>
      <w:r w:rsidRPr="543B0AAE">
        <w:rPr>
          <w:rFonts w:asciiTheme="minorHAnsi" w:hAnsiTheme="minorHAnsi" w:cs="Arial"/>
          <w:sz w:val="22"/>
          <w:szCs w:val="22"/>
        </w:rPr>
        <w:t xml:space="preserve">Review </w:t>
      </w:r>
      <w:r w:rsidR="00E77482" w:rsidRPr="543B0AAE">
        <w:rPr>
          <w:rFonts w:asciiTheme="minorHAnsi" w:hAnsiTheme="minorHAnsi" w:cs="Arial"/>
          <w:sz w:val="22"/>
          <w:szCs w:val="22"/>
        </w:rPr>
        <w:t xml:space="preserve">All </w:t>
      </w:r>
      <w:r w:rsidR="003C4256" w:rsidRPr="543B0AAE">
        <w:rPr>
          <w:rFonts w:asciiTheme="minorHAnsi" w:hAnsiTheme="minorHAnsi" w:cs="Arial"/>
          <w:sz w:val="22"/>
          <w:szCs w:val="22"/>
        </w:rPr>
        <w:t xml:space="preserve">Grantee Status Report (Support </w:t>
      </w:r>
      <w:bookmarkStart w:id="1" w:name="_Hlk515006235"/>
      <w:r w:rsidR="00DF2DE4" w:rsidRPr="543B0AAE">
        <w:rPr>
          <w:rFonts w:asciiTheme="minorHAnsi" w:hAnsiTheme="minorHAnsi" w:cs="Arial"/>
          <w:sz w:val="22"/>
          <w:szCs w:val="22"/>
        </w:rPr>
        <w:t xml:space="preserve">Material) </w:t>
      </w:r>
      <w:r w:rsidR="00DF2DE4" w:rsidRPr="00862CA2">
        <w:rPr>
          <w:rFonts w:asciiTheme="minorHAnsi" w:hAnsiTheme="minorHAnsi" w:cs="Arial"/>
          <w:sz w:val="22"/>
          <w:szCs w:val="22"/>
        </w:rPr>
        <w:tab/>
      </w:r>
      <w:r w:rsidR="0012209F" w:rsidRPr="543B0AAE">
        <w:rPr>
          <w:rFonts w:asciiTheme="minorHAnsi" w:hAnsiTheme="minorHAnsi" w:cs="Arial"/>
          <w:sz w:val="22"/>
          <w:szCs w:val="22"/>
        </w:rPr>
        <w:t xml:space="preserve"> </w:t>
      </w:r>
      <w:bookmarkStart w:id="2" w:name="_Hlk24009209"/>
      <w:r w:rsidR="00A34FDD" w:rsidRPr="543B0AAE">
        <w:rPr>
          <w:rFonts w:asciiTheme="minorHAnsi" w:hAnsiTheme="minorHAnsi" w:cs="Arial"/>
          <w:sz w:val="22"/>
          <w:szCs w:val="22"/>
        </w:rPr>
        <w:t xml:space="preserve">    </w:t>
      </w:r>
      <w:r w:rsidR="008A1ABB" w:rsidRPr="543B0AAE">
        <w:rPr>
          <w:rFonts w:asciiTheme="minorHAnsi" w:hAnsiTheme="minorHAnsi" w:cs="Arial"/>
          <w:sz w:val="22"/>
          <w:szCs w:val="22"/>
        </w:rPr>
        <w:t xml:space="preserve"> </w:t>
      </w:r>
      <w:r w:rsidR="30468FF8" w:rsidRPr="543B0AAE">
        <w:rPr>
          <w:rFonts w:asciiTheme="minorHAnsi" w:hAnsiTheme="minorHAnsi" w:cs="Arial"/>
          <w:sz w:val="22"/>
          <w:szCs w:val="22"/>
        </w:rPr>
        <w:t xml:space="preserve">                                               </w:t>
      </w:r>
      <w:r w:rsidR="00237543" w:rsidRPr="543B0AAE">
        <w:rPr>
          <w:rFonts w:asciiTheme="minorHAnsi" w:hAnsiTheme="minorHAnsi" w:cs="Arial"/>
          <w:sz w:val="22"/>
          <w:szCs w:val="22"/>
        </w:rPr>
        <w:t>Discussion</w:t>
      </w:r>
    </w:p>
    <w:p w14:paraId="3CBECCFA" w14:textId="77777777" w:rsidR="00D0702A" w:rsidRDefault="00D0702A" w:rsidP="00D0702A">
      <w:pPr>
        <w:rPr>
          <w:rFonts w:asciiTheme="minorHAnsi" w:hAnsiTheme="minorHAnsi" w:cs="Arial"/>
          <w:sz w:val="22"/>
          <w:szCs w:val="22"/>
        </w:rPr>
      </w:pPr>
    </w:p>
    <w:p w14:paraId="372D66F6" w14:textId="269BA968" w:rsidR="00157186" w:rsidRPr="00D0702A" w:rsidRDefault="003C4256" w:rsidP="00D0702A">
      <w:pPr>
        <w:rPr>
          <w:rFonts w:asciiTheme="minorHAnsi" w:hAnsiTheme="minorHAnsi" w:cs="Arial"/>
          <w:sz w:val="22"/>
          <w:szCs w:val="22"/>
        </w:rPr>
      </w:pPr>
      <w:r w:rsidRPr="00D0702A">
        <w:rPr>
          <w:rFonts w:asciiTheme="minorHAnsi" w:hAnsiTheme="minorHAnsi" w:cs="Arial"/>
          <w:sz w:val="22"/>
          <w:szCs w:val="22"/>
        </w:rPr>
        <w:t xml:space="preserve"> </w:t>
      </w:r>
      <w:bookmarkEnd w:id="2"/>
    </w:p>
    <w:p w14:paraId="6141323A" w14:textId="20E80196" w:rsidR="00BC721F" w:rsidRPr="00BC721F" w:rsidRDefault="00C711ED" w:rsidP="00157186">
      <w:pPr>
        <w:pStyle w:val="ListParagraph"/>
        <w:numPr>
          <w:ilvl w:val="0"/>
          <w:numId w:val="42"/>
        </w:num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Review and </w:t>
      </w:r>
      <w:r w:rsidR="00965389">
        <w:rPr>
          <w:rFonts w:asciiTheme="minorHAnsi" w:hAnsiTheme="minorHAnsi" w:cs="Arial"/>
          <w:sz w:val="22"/>
          <w:szCs w:val="22"/>
        </w:rPr>
        <w:t>a</w:t>
      </w:r>
      <w:r>
        <w:rPr>
          <w:rFonts w:asciiTheme="minorHAnsi" w:hAnsiTheme="minorHAnsi" w:cs="Arial"/>
          <w:sz w:val="22"/>
          <w:szCs w:val="22"/>
        </w:rPr>
        <w:t xml:space="preserve">pprove </w:t>
      </w:r>
      <w:r w:rsidR="00A8174C">
        <w:rPr>
          <w:rFonts w:asciiTheme="minorHAnsi" w:hAnsiTheme="minorHAnsi" w:cs="Arial"/>
          <w:sz w:val="22"/>
          <w:szCs w:val="22"/>
        </w:rPr>
        <w:t xml:space="preserve">2020-2021 Funding Allocations </w:t>
      </w:r>
      <w:r w:rsidR="00D85F7B">
        <w:rPr>
          <w:rFonts w:asciiTheme="minorHAnsi" w:hAnsiTheme="minorHAnsi" w:cs="Arial"/>
          <w:sz w:val="22"/>
          <w:szCs w:val="22"/>
        </w:rPr>
        <w:t xml:space="preserve">(Support </w:t>
      </w:r>
      <w:proofErr w:type="gramStart"/>
      <w:r w:rsidR="00D85F7B">
        <w:rPr>
          <w:rFonts w:asciiTheme="minorHAnsi" w:hAnsiTheme="minorHAnsi" w:cs="Arial"/>
          <w:sz w:val="22"/>
          <w:szCs w:val="22"/>
        </w:rPr>
        <w:t>Material)</w:t>
      </w:r>
      <w:r w:rsidR="003A58A2">
        <w:rPr>
          <w:rFonts w:asciiTheme="minorHAnsi" w:hAnsiTheme="minorHAnsi" w:cs="Arial"/>
          <w:sz w:val="22"/>
          <w:szCs w:val="22"/>
        </w:rPr>
        <w:t xml:space="preserve"> </w:t>
      </w:r>
      <w:r w:rsidR="00A8174C">
        <w:rPr>
          <w:rFonts w:asciiTheme="minorHAnsi" w:hAnsiTheme="minorHAnsi" w:cs="Arial"/>
          <w:sz w:val="22"/>
          <w:szCs w:val="22"/>
        </w:rPr>
        <w:t xml:space="preserve">  </w:t>
      </w:r>
      <w:proofErr w:type="gramEnd"/>
      <w:r w:rsidR="00A8174C">
        <w:rPr>
          <w:rFonts w:asciiTheme="minorHAnsi" w:hAnsiTheme="minorHAnsi" w:cs="Arial"/>
          <w:sz w:val="22"/>
          <w:szCs w:val="22"/>
        </w:rPr>
        <w:t xml:space="preserve">                         </w:t>
      </w:r>
      <w:r w:rsidR="000C572B">
        <w:rPr>
          <w:rFonts w:asciiTheme="minorHAnsi" w:hAnsiTheme="minorHAnsi" w:cs="Arial"/>
          <w:sz w:val="22"/>
          <w:szCs w:val="22"/>
        </w:rPr>
        <w:t xml:space="preserve">    </w:t>
      </w:r>
      <w:r w:rsidR="00A8174C">
        <w:rPr>
          <w:rFonts w:asciiTheme="minorHAnsi" w:hAnsiTheme="minorHAnsi" w:cs="Arial"/>
          <w:sz w:val="22"/>
          <w:szCs w:val="22"/>
        </w:rPr>
        <w:t xml:space="preserve"> </w:t>
      </w:r>
      <w:r w:rsidR="003C60D8">
        <w:rPr>
          <w:rFonts w:asciiTheme="minorHAnsi" w:hAnsiTheme="minorHAnsi" w:cs="Arial"/>
          <w:sz w:val="22"/>
          <w:szCs w:val="22"/>
        </w:rPr>
        <w:t xml:space="preserve"> </w:t>
      </w:r>
      <w:r w:rsidR="00A8174C">
        <w:rPr>
          <w:rFonts w:asciiTheme="minorHAnsi" w:hAnsiTheme="minorHAnsi" w:cs="Arial"/>
          <w:sz w:val="22"/>
          <w:szCs w:val="22"/>
        </w:rPr>
        <w:t>Action</w:t>
      </w:r>
      <w:r w:rsidR="003C60D8">
        <w:rPr>
          <w:rFonts w:asciiTheme="minorHAnsi" w:hAnsiTheme="minorHAnsi" w:cs="Arial"/>
          <w:sz w:val="22"/>
          <w:szCs w:val="22"/>
        </w:rPr>
        <w:t xml:space="preserve"> </w:t>
      </w:r>
    </w:p>
    <w:p w14:paraId="12678CB9" w14:textId="77777777" w:rsidR="00AC56F8" w:rsidRPr="00862CA2" w:rsidRDefault="00AC56F8" w:rsidP="00AC56F8">
      <w:pPr>
        <w:pStyle w:val="ListParagraph"/>
        <w:rPr>
          <w:rFonts w:asciiTheme="minorHAnsi" w:hAnsiTheme="minorHAnsi" w:cs="Arial"/>
          <w:sz w:val="22"/>
          <w:szCs w:val="22"/>
        </w:rPr>
      </w:pPr>
    </w:p>
    <w:p w14:paraId="07097FE5" w14:textId="35FB16F9" w:rsidR="00E13094" w:rsidRPr="00862CA2" w:rsidRDefault="00E13094" w:rsidP="00AC56F8">
      <w:pPr>
        <w:pStyle w:val="ListParagraph"/>
        <w:rPr>
          <w:rFonts w:asciiTheme="minorHAnsi" w:hAnsiTheme="minorHAnsi" w:cs="Arial"/>
          <w:sz w:val="22"/>
          <w:szCs w:val="22"/>
        </w:rPr>
      </w:pPr>
    </w:p>
    <w:p w14:paraId="2F9A74C0" w14:textId="2A6A42B5" w:rsidR="003D1713" w:rsidRDefault="00965389" w:rsidP="00AC56F8">
      <w:pPr>
        <w:pStyle w:val="ListParagraph"/>
        <w:numPr>
          <w:ilvl w:val="0"/>
          <w:numId w:val="4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iscuss </w:t>
      </w:r>
      <w:r w:rsidR="003D1713">
        <w:rPr>
          <w:rFonts w:asciiTheme="minorHAnsi" w:hAnsiTheme="minorHAnsi"/>
          <w:sz w:val="22"/>
          <w:szCs w:val="22"/>
        </w:rPr>
        <w:t>implications of COVID-19 (Coronavirus) on r</w:t>
      </w:r>
      <w:r>
        <w:rPr>
          <w:rFonts w:asciiTheme="minorHAnsi" w:hAnsiTheme="minorHAnsi"/>
          <w:sz w:val="22"/>
          <w:szCs w:val="22"/>
        </w:rPr>
        <w:t>equirement</w:t>
      </w:r>
      <w:r w:rsidR="003D1713">
        <w:rPr>
          <w:rFonts w:asciiTheme="minorHAnsi" w:hAnsiTheme="minorHAnsi"/>
          <w:sz w:val="22"/>
          <w:szCs w:val="22"/>
        </w:rPr>
        <w:t>s</w:t>
      </w:r>
      <w:r>
        <w:rPr>
          <w:rFonts w:asciiTheme="minorHAnsi" w:hAnsiTheme="minorHAnsi"/>
          <w:sz w:val="22"/>
          <w:szCs w:val="22"/>
        </w:rPr>
        <w:t xml:space="preserve"> for in-person</w:t>
      </w:r>
      <w:r w:rsidR="003D1713">
        <w:rPr>
          <w:rFonts w:asciiTheme="minorHAnsi" w:hAnsiTheme="minorHAnsi"/>
          <w:sz w:val="22"/>
          <w:szCs w:val="22"/>
        </w:rPr>
        <w:tab/>
        <w:t xml:space="preserve">          Discussion</w:t>
      </w:r>
      <w:r>
        <w:rPr>
          <w:rFonts w:asciiTheme="minorHAnsi" w:hAnsiTheme="minorHAnsi"/>
          <w:sz w:val="22"/>
          <w:szCs w:val="22"/>
        </w:rPr>
        <w:t xml:space="preserve"> </w:t>
      </w:r>
    </w:p>
    <w:p w14:paraId="62C5C082" w14:textId="65EF1E14" w:rsidR="00965389" w:rsidRPr="003D1713" w:rsidRDefault="003D1713" w:rsidP="003D1713">
      <w:pPr>
        <w:pStyle w:val="ListParagrap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</w:t>
      </w:r>
      <w:r w:rsidR="00965389">
        <w:rPr>
          <w:rFonts w:asciiTheme="minorHAnsi" w:hAnsiTheme="minorHAnsi"/>
          <w:sz w:val="22"/>
          <w:szCs w:val="22"/>
        </w:rPr>
        <w:t>ontacts</w:t>
      </w:r>
      <w:r>
        <w:rPr>
          <w:rFonts w:asciiTheme="minorHAnsi" w:hAnsiTheme="minorHAnsi"/>
          <w:sz w:val="22"/>
          <w:szCs w:val="22"/>
        </w:rPr>
        <w:t xml:space="preserve"> </w:t>
      </w:r>
      <w:r w:rsidR="00965389" w:rsidRPr="003D1713">
        <w:rPr>
          <w:rFonts w:asciiTheme="minorHAnsi" w:hAnsiTheme="minorHAnsi"/>
          <w:sz w:val="22"/>
          <w:szCs w:val="22"/>
        </w:rPr>
        <w:t xml:space="preserve">for </w:t>
      </w:r>
      <w:proofErr w:type="spellStart"/>
      <w:r w:rsidR="00965389" w:rsidRPr="003D1713">
        <w:rPr>
          <w:rFonts w:asciiTheme="minorHAnsi" w:hAnsiTheme="minorHAnsi"/>
          <w:sz w:val="22"/>
          <w:szCs w:val="22"/>
        </w:rPr>
        <w:t>homevisiting</w:t>
      </w:r>
      <w:proofErr w:type="spellEnd"/>
      <w:r w:rsidR="00965389" w:rsidRPr="003D1713">
        <w:rPr>
          <w:rFonts w:asciiTheme="minorHAnsi" w:hAnsiTheme="minorHAnsi"/>
          <w:sz w:val="22"/>
          <w:szCs w:val="22"/>
        </w:rPr>
        <w:t xml:space="preserve"> and </w:t>
      </w:r>
      <w:proofErr w:type="gramStart"/>
      <w:r w:rsidR="00965389" w:rsidRPr="003D1713">
        <w:rPr>
          <w:rFonts w:asciiTheme="minorHAnsi" w:hAnsiTheme="minorHAnsi"/>
          <w:sz w:val="22"/>
          <w:szCs w:val="22"/>
        </w:rPr>
        <w:t>child care</w:t>
      </w:r>
      <w:proofErr w:type="gramEnd"/>
      <w:r w:rsidR="00965389" w:rsidRPr="003D1713">
        <w:rPr>
          <w:rFonts w:asciiTheme="minorHAnsi" w:hAnsiTheme="minorHAnsi"/>
          <w:sz w:val="22"/>
          <w:szCs w:val="22"/>
        </w:rPr>
        <w:t xml:space="preserve"> partnership programs</w:t>
      </w:r>
    </w:p>
    <w:p w14:paraId="3F9B873A" w14:textId="5DF55F06" w:rsidR="00965389" w:rsidRDefault="00965389" w:rsidP="00965389">
      <w:pPr>
        <w:pStyle w:val="ListParagraph"/>
        <w:rPr>
          <w:rFonts w:asciiTheme="minorHAnsi" w:hAnsiTheme="minorHAnsi"/>
          <w:sz w:val="22"/>
          <w:szCs w:val="22"/>
        </w:rPr>
      </w:pPr>
      <w:r w:rsidRPr="00965389">
        <w:rPr>
          <w:rFonts w:asciiTheme="minorHAnsi" w:hAnsiTheme="minorHAnsi"/>
          <w:sz w:val="22"/>
          <w:szCs w:val="22"/>
        </w:rPr>
        <w:t xml:space="preserve"> </w:t>
      </w:r>
    </w:p>
    <w:p w14:paraId="294B5454" w14:textId="77777777" w:rsidR="00965389" w:rsidRPr="00965389" w:rsidRDefault="00965389" w:rsidP="00965389">
      <w:pPr>
        <w:pStyle w:val="ListParagraph"/>
        <w:rPr>
          <w:rFonts w:asciiTheme="minorHAnsi" w:hAnsiTheme="minorHAnsi"/>
          <w:sz w:val="22"/>
          <w:szCs w:val="22"/>
        </w:rPr>
      </w:pPr>
    </w:p>
    <w:p w14:paraId="458E4D83" w14:textId="109DDA76" w:rsidR="00F02EA2" w:rsidRPr="000C572B" w:rsidRDefault="000C572B" w:rsidP="00AC56F8">
      <w:pPr>
        <w:pStyle w:val="ListParagraph"/>
        <w:numPr>
          <w:ilvl w:val="0"/>
          <w:numId w:val="4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theme="minorHAnsi"/>
        </w:rPr>
        <w:t xml:space="preserve">Review and </w:t>
      </w:r>
      <w:r w:rsidR="00965389">
        <w:rPr>
          <w:rFonts w:asciiTheme="minorHAnsi" w:hAnsiTheme="minorHAnsi" w:cstheme="minorHAnsi"/>
          <w:sz w:val="22"/>
          <w:szCs w:val="22"/>
        </w:rPr>
        <w:t>a</w:t>
      </w:r>
      <w:r w:rsidR="00784AEE" w:rsidRPr="001502B8">
        <w:rPr>
          <w:rFonts w:asciiTheme="minorHAnsi" w:hAnsiTheme="minorHAnsi" w:cstheme="minorHAnsi"/>
          <w:sz w:val="22"/>
          <w:szCs w:val="22"/>
        </w:rPr>
        <w:t xml:space="preserve">pprove revised Quality Criteria/Indicators </w:t>
      </w:r>
      <w:r>
        <w:rPr>
          <w:rFonts w:asciiTheme="minorHAnsi" w:hAnsiTheme="minorHAnsi" w:cstheme="minorHAnsi"/>
          <w:sz w:val="22"/>
          <w:szCs w:val="22"/>
        </w:rPr>
        <w:t xml:space="preserve">                                                      </w:t>
      </w:r>
      <w:r w:rsidR="003A58A2">
        <w:rPr>
          <w:rFonts w:asciiTheme="minorHAnsi" w:hAnsiTheme="minorHAnsi" w:cstheme="minorHAnsi"/>
          <w:sz w:val="22"/>
          <w:szCs w:val="22"/>
        </w:rPr>
        <w:t xml:space="preserve">  </w:t>
      </w:r>
      <w:r>
        <w:rPr>
          <w:rFonts w:asciiTheme="minorHAnsi" w:hAnsiTheme="minorHAnsi" w:cstheme="minorHAnsi"/>
          <w:sz w:val="22"/>
          <w:szCs w:val="22"/>
        </w:rPr>
        <w:t xml:space="preserve">    </w:t>
      </w:r>
      <w:r w:rsidRPr="00784AEE">
        <w:rPr>
          <w:rFonts w:asciiTheme="minorHAnsi" w:hAnsiTheme="minorHAnsi" w:cs="Arial"/>
          <w:sz w:val="22"/>
          <w:szCs w:val="22"/>
        </w:rPr>
        <w:t xml:space="preserve">Action     </w:t>
      </w:r>
    </w:p>
    <w:p w14:paraId="4FDDAF21" w14:textId="42840660" w:rsidR="00C5242A" w:rsidRPr="00965389" w:rsidRDefault="000C572B" w:rsidP="00965389">
      <w:pPr>
        <w:pStyle w:val="ListParagraph"/>
        <w:rPr>
          <w:sz w:val="22"/>
          <w:szCs w:val="22"/>
        </w:rPr>
      </w:pPr>
      <w:r w:rsidRPr="001502B8">
        <w:rPr>
          <w:rFonts w:asciiTheme="minorHAnsi" w:hAnsiTheme="minorHAnsi" w:cstheme="minorHAnsi"/>
          <w:sz w:val="22"/>
          <w:szCs w:val="22"/>
        </w:rPr>
        <w:t>for all Sixpence grant models (Support Materials)</w:t>
      </w:r>
      <w:r w:rsidRPr="001502B8">
        <w:rPr>
          <w:sz w:val="22"/>
          <w:szCs w:val="22"/>
        </w:rPr>
        <w:t> </w:t>
      </w:r>
      <w:r w:rsidRPr="00FF6683">
        <w:rPr>
          <w:sz w:val="22"/>
          <w:szCs w:val="22"/>
        </w:rPr>
        <w:t>          </w:t>
      </w:r>
      <w:r w:rsidRPr="00FF6683">
        <w:rPr>
          <w:rFonts w:asciiTheme="minorHAnsi" w:hAnsiTheme="minorHAnsi" w:cs="Arial"/>
          <w:sz w:val="22"/>
          <w:szCs w:val="22"/>
        </w:rPr>
        <w:tab/>
        <w:t xml:space="preserve">                                                                                                                                                      </w:t>
      </w:r>
    </w:p>
    <w:p w14:paraId="26783CBD" w14:textId="49EEEA9D" w:rsidR="00AC56F8" w:rsidRDefault="00AC56F8" w:rsidP="00AC56F8">
      <w:pPr>
        <w:rPr>
          <w:rFonts w:asciiTheme="minorHAnsi" w:hAnsiTheme="minorHAnsi" w:cs="Arial"/>
          <w:sz w:val="22"/>
          <w:szCs w:val="22"/>
        </w:rPr>
      </w:pPr>
    </w:p>
    <w:p w14:paraId="6DAB698A" w14:textId="77777777" w:rsidR="00965389" w:rsidRPr="00862CA2" w:rsidRDefault="00965389" w:rsidP="00AC56F8">
      <w:pPr>
        <w:rPr>
          <w:rFonts w:asciiTheme="minorHAnsi" w:hAnsiTheme="minorHAnsi" w:cs="Arial"/>
          <w:sz w:val="22"/>
          <w:szCs w:val="22"/>
        </w:rPr>
      </w:pPr>
    </w:p>
    <w:p w14:paraId="30F887CA" w14:textId="76FA0F98" w:rsidR="007C44B5" w:rsidRDefault="00FF6683" w:rsidP="00116F07">
      <w:pPr>
        <w:pStyle w:val="ListParagraph"/>
        <w:numPr>
          <w:ilvl w:val="0"/>
          <w:numId w:val="42"/>
        </w:numPr>
        <w:spacing w:line="600" w:lineRule="auto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Discuss </w:t>
      </w:r>
      <w:r w:rsidR="00D13AC4">
        <w:rPr>
          <w:rFonts w:ascii="Calibri" w:hAnsi="Calibri" w:cs="Arial"/>
          <w:sz w:val="22"/>
          <w:szCs w:val="22"/>
        </w:rPr>
        <w:t xml:space="preserve">potential changes </w:t>
      </w:r>
      <w:r w:rsidR="00637AAA">
        <w:rPr>
          <w:rFonts w:ascii="Calibri" w:hAnsi="Calibri" w:cs="Arial"/>
          <w:sz w:val="22"/>
          <w:szCs w:val="22"/>
        </w:rPr>
        <w:t>to UNMC Evaluation</w:t>
      </w:r>
      <w:r w:rsidR="00F26ED6">
        <w:rPr>
          <w:rFonts w:ascii="Calibri" w:hAnsi="Calibri" w:cs="Arial"/>
          <w:sz w:val="22"/>
          <w:szCs w:val="22"/>
        </w:rPr>
        <w:t xml:space="preserve"> plan</w:t>
      </w:r>
      <w:r w:rsidR="00046427">
        <w:rPr>
          <w:rFonts w:ascii="Calibri" w:hAnsi="Calibri" w:cs="Arial"/>
          <w:sz w:val="22"/>
          <w:szCs w:val="22"/>
        </w:rPr>
        <w:t xml:space="preserve"> </w:t>
      </w:r>
      <w:r w:rsidR="00F26ED6">
        <w:rPr>
          <w:rFonts w:ascii="Calibri" w:hAnsi="Calibri" w:cs="Arial"/>
          <w:sz w:val="22"/>
          <w:szCs w:val="22"/>
        </w:rPr>
        <w:tab/>
      </w:r>
      <w:r w:rsidR="00F26ED6">
        <w:rPr>
          <w:rFonts w:ascii="Calibri" w:hAnsi="Calibri" w:cs="Arial"/>
          <w:sz w:val="22"/>
          <w:szCs w:val="22"/>
        </w:rPr>
        <w:tab/>
        <w:t xml:space="preserve">    </w:t>
      </w:r>
      <w:r w:rsidR="00600B7D">
        <w:rPr>
          <w:rFonts w:ascii="Calibri" w:hAnsi="Calibri" w:cs="Arial"/>
          <w:sz w:val="22"/>
          <w:szCs w:val="22"/>
        </w:rPr>
        <w:t xml:space="preserve">                                   Discussion</w:t>
      </w:r>
      <w:r w:rsidR="00000562" w:rsidRPr="00492D58">
        <w:rPr>
          <w:rFonts w:ascii="Calibri" w:hAnsi="Calibri" w:cs="Arial"/>
          <w:sz w:val="22"/>
          <w:szCs w:val="22"/>
        </w:rPr>
        <w:tab/>
      </w:r>
    </w:p>
    <w:p w14:paraId="5228418A" w14:textId="7BC7B8BE" w:rsidR="003C49B5" w:rsidRDefault="000549CF" w:rsidP="00463A92">
      <w:pPr>
        <w:pStyle w:val="ListParagraph"/>
        <w:numPr>
          <w:ilvl w:val="0"/>
          <w:numId w:val="42"/>
        </w:numPr>
        <w:spacing w:line="600" w:lineRule="auto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Honoring Helen Raikes </w:t>
      </w:r>
      <w:r w:rsidR="00116F07">
        <w:rPr>
          <w:rFonts w:ascii="Calibri" w:hAnsi="Calibri" w:cs="Arial"/>
          <w:sz w:val="22"/>
          <w:szCs w:val="22"/>
        </w:rPr>
        <w:tab/>
      </w:r>
      <w:r w:rsidR="003C60D8">
        <w:rPr>
          <w:rFonts w:ascii="Calibri" w:hAnsi="Calibri" w:cs="Arial"/>
          <w:sz w:val="22"/>
          <w:szCs w:val="22"/>
        </w:rPr>
        <w:t xml:space="preserve">          </w:t>
      </w:r>
      <w:r w:rsidR="00116F07">
        <w:rPr>
          <w:rFonts w:ascii="Calibri" w:hAnsi="Calibri" w:cs="Arial"/>
          <w:sz w:val="22"/>
          <w:szCs w:val="22"/>
        </w:rPr>
        <w:t xml:space="preserve">         </w:t>
      </w:r>
      <w:r w:rsidR="7003A4A9">
        <w:rPr>
          <w:rFonts w:ascii="Calibri" w:hAnsi="Calibri" w:cs="Arial"/>
          <w:sz w:val="22"/>
          <w:szCs w:val="22"/>
        </w:rPr>
        <w:t xml:space="preserve">                                                                                           </w:t>
      </w:r>
      <w:r w:rsidR="000F3CEE">
        <w:rPr>
          <w:rFonts w:ascii="Calibri" w:hAnsi="Calibri" w:cs="Arial"/>
          <w:sz w:val="22"/>
          <w:szCs w:val="22"/>
        </w:rPr>
        <w:t xml:space="preserve"> </w:t>
      </w:r>
      <w:r w:rsidR="00116F07">
        <w:rPr>
          <w:rFonts w:ascii="Calibri" w:hAnsi="Calibri" w:cs="Arial"/>
          <w:sz w:val="22"/>
          <w:szCs w:val="22"/>
        </w:rPr>
        <w:t>Discussion</w:t>
      </w:r>
      <w:r w:rsidR="00FE6EC6" w:rsidRPr="00116F07">
        <w:rPr>
          <w:rFonts w:ascii="Calibri" w:hAnsi="Calibri" w:cs="Arial"/>
          <w:sz w:val="22"/>
          <w:szCs w:val="22"/>
        </w:rPr>
        <w:t xml:space="preserve"> </w:t>
      </w:r>
    </w:p>
    <w:p w14:paraId="1299C43A" w14:textId="747FA073" w:rsidR="00214D35" w:rsidRPr="00966A2E" w:rsidRDefault="002C7589" w:rsidP="00913153">
      <w:pPr>
        <w:pStyle w:val="ListParagraph"/>
        <w:numPr>
          <w:ilvl w:val="0"/>
          <w:numId w:val="42"/>
        </w:numPr>
        <w:spacing w:line="600" w:lineRule="auto"/>
        <w:rPr>
          <w:rFonts w:ascii="Calibri" w:hAnsi="Calibri" w:cs="Arial"/>
          <w:sz w:val="22"/>
          <w:szCs w:val="22"/>
        </w:rPr>
      </w:pPr>
      <w:r w:rsidRPr="00463A92">
        <w:rPr>
          <w:rFonts w:asciiTheme="minorHAnsi" w:hAnsiTheme="minorHAnsi" w:cs="Arial"/>
          <w:sz w:val="22"/>
          <w:szCs w:val="22"/>
        </w:rPr>
        <w:t>Adjourn</w:t>
      </w:r>
      <w:r w:rsidRPr="00463A92">
        <w:rPr>
          <w:rFonts w:asciiTheme="minorHAnsi" w:hAnsiTheme="minorHAnsi" w:cs="Arial"/>
          <w:sz w:val="22"/>
          <w:szCs w:val="22"/>
        </w:rPr>
        <w:tab/>
      </w:r>
      <w:bookmarkEnd w:id="1"/>
    </w:p>
    <w:p w14:paraId="1C18AB3A" w14:textId="77777777" w:rsidR="00F679D2" w:rsidRPr="00492D58" w:rsidRDefault="00F679D2" w:rsidP="00913153">
      <w:pPr>
        <w:rPr>
          <w:rFonts w:ascii="Calibri" w:hAnsi="Calibri" w:cs="Arial"/>
          <w:sz w:val="22"/>
          <w:szCs w:val="22"/>
        </w:rPr>
      </w:pPr>
    </w:p>
    <w:p w14:paraId="37C3FE36" w14:textId="7713C1ED" w:rsidR="00214D35" w:rsidRPr="00E273D2" w:rsidRDefault="00AB2731" w:rsidP="00E273D2">
      <w:pPr>
        <w:rPr>
          <w:rFonts w:ascii="Calibri" w:hAnsi="Calibri" w:cs="Arial"/>
          <w:sz w:val="22"/>
          <w:szCs w:val="22"/>
        </w:rPr>
      </w:pPr>
      <w:r w:rsidRPr="00E273D2">
        <w:rPr>
          <w:rFonts w:ascii="Calibri" w:hAnsi="Calibri" w:cs="Arial"/>
          <w:sz w:val="22"/>
          <w:szCs w:val="22"/>
        </w:rPr>
        <w:t>*Aft</w:t>
      </w:r>
      <w:r w:rsidR="005A303F" w:rsidRPr="00E273D2">
        <w:rPr>
          <w:rFonts w:ascii="Calibri" w:hAnsi="Calibri" w:cs="Arial"/>
          <w:sz w:val="22"/>
          <w:szCs w:val="22"/>
        </w:rPr>
        <w:t>er each discussion item, there w</w:t>
      </w:r>
      <w:r w:rsidRPr="00E273D2">
        <w:rPr>
          <w:rFonts w:ascii="Calibri" w:hAnsi="Calibri" w:cs="Arial"/>
          <w:sz w:val="22"/>
          <w:szCs w:val="22"/>
        </w:rPr>
        <w:t xml:space="preserve">ill be </w:t>
      </w:r>
      <w:r w:rsidR="00000562" w:rsidRPr="00E273D2">
        <w:rPr>
          <w:rFonts w:ascii="Calibri" w:hAnsi="Calibri" w:cs="Arial"/>
          <w:sz w:val="22"/>
          <w:szCs w:val="22"/>
        </w:rPr>
        <w:t xml:space="preserve">an </w:t>
      </w:r>
      <w:r w:rsidRPr="00E273D2">
        <w:rPr>
          <w:rFonts w:ascii="Calibri" w:hAnsi="Calibri" w:cs="Arial"/>
          <w:sz w:val="22"/>
          <w:szCs w:val="22"/>
        </w:rPr>
        <w:t>opportunity for public input.</w:t>
      </w:r>
    </w:p>
    <w:p w14:paraId="4DDBEF00" w14:textId="77777777" w:rsidR="00BE2665" w:rsidRPr="00492D58" w:rsidRDefault="00BE2665" w:rsidP="00DA22A6">
      <w:pPr>
        <w:rPr>
          <w:rFonts w:ascii="Calibri" w:hAnsi="Calibri" w:cs="Arial"/>
          <w:b/>
          <w:sz w:val="22"/>
          <w:szCs w:val="22"/>
        </w:rPr>
      </w:pPr>
    </w:p>
    <w:p w14:paraId="5DD0FFD8" w14:textId="63FCD189" w:rsidR="003E1806" w:rsidRDefault="55C8BB9F" w:rsidP="007B2454">
      <w:pPr>
        <w:rPr>
          <w:rFonts w:ascii="Calibri" w:hAnsi="Calibri" w:cs="Arial"/>
          <w:b/>
          <w:bCs/>
          <w:sz w:val="22"/>
          <w:szCs w:val="22"/>
        </w:rPr>
      </w:pPr>
      <w:r w:rsidRPr="00A80417">
        <w:rPr>
          <w:rFonts w:ascii="Calibri" w:hAnsi="Calibri" w:cs="Arial"/>
          <w:b/>
          <w:bCs/>
          <w:sz w:val="22"/>
          <w:szCs w:val="22"/>
        </w:rPr>
        <w:t xml:space="preserve">Next Meeting: Wednesday, </w:t>
      </w:r>
      <w:r w:rsidR="000C572B">
        <w:rPr>
          <w:rFonts w:ascii="Calibri" w:hAnsi="Calibri" w:cs="Arial"/>
          <w:b/>
          <w:bCs/>
          <w:sz w:val="22"/>
          <w:szCs w:val="22"/>
        </w:rPr>
        <w:t xml:space="preserve">June </w:t>
      </w:r>
      <w:r w:rsidR="007F5FDE">
        <w:rPr>
          <w:rFonts w:ascii="Calibri" w:hAnsi="Calibri" w:cs="Arial"/>
          <w:b/>
          <w:bCs/>
          <w:sz w:val="22"/>
          <w:szCs w:val="22"/>
        </w:rPr>
        <w:t>10th</w:t>
      </w:r>
      <w:r w:rsidR="002A54E8">
        <w:rPr>
          <w:rFonts w:ascii="Calibri" w:hAnsi="Calibri" w:cs="Arial"/>
          <w:b/>
          <w:bCs/>
          <w:sz w:val="22"/>
          <w:szCs w:val="22"/>
        </w:rPr>
        <w:t>,</w:t>
      </w:r>
      <w:r w:rsidRPr="00A80417">
        <w:rPr>
          <w:rFonts w:ascii="Calibri" w:hAnsi="Calibri" w:cs="Arial"/>
          <w:b/>
          <w:bCs/>
          <w:sz w:val="22"/>
          <w:szCs w:val="22"/>
        </w:rPr>
        <w:t xml:space="preserve"> 2020 1:00-4:00</w:t>
      </w:r>
      <w:r w:rsidR="00D3500E">
        <w:rPr>
          <w:rFonts w:ascii="Calibri" w:hAnsi="Calibri" w:cs="Arial"/>
          <w:b/>
          <w:bCs/>
          <w:sz w:val="22"/>
          <w:szCs w:val="22"/>
        </w:rPr>
        <w:t xml:space="preserve"> – approve 2020-21 </w:t>
      </w:r>
      <w:r w:rsidR="000368C4">
        <w:rPr>
          <w:rFonts w:ascii="Calibri" w:hAnsi="Calibri" w:cs="Arial"/>
          <w:b/>
          <w:bCs/>
          <w:sz w:val="22"/>
          <w:szCs w:val="22"/>
        </w:rPr>
        <w:t>funding requests</w:t>
      </w:r>
      <w:r w:rsidRPr="00A80417">
        <w:rPr>
          <w:rFonts w:ascii="Calibri" w:hAnsi="Calibri" w:cs="Arial"/>
          <w:b/>
          <w:bCs/>
          <w:sz w:val="22"/>
          <w:szCs w:val="22"/>
        </w:rPr>
        <w:t xml:space="preserve"> </w:t>
      </w:r>
    </w:p>
    <w:sectPr w:rsidR="003E1806" w:rsidSect="00727EB8">
      <w:headerReference w:type="default" r:id="rId11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B164BB" w14:textId="77777777" w:rsidR="00CB6735" w:rsidRDefault="00CB6735" w:rsidP="00CE18E5">
      <w:r>
        <w:separator/>
      </w:r>
    </w:p>
  </w:endnote>
  <w:endnote w:type="continuationSeparator" w:id="0">
    <w:p w14:paraId="671B2D04" w14:textId="77777777" w:rsidR="00CB6735" w:rsidRDefault="00CB6735" w:rsidP="00CE18E5">
      <w:r>
        <w:continuationSeparator/>
      </w:r>
    </w:p>
  </w:endnote>
  <w:endnote w:type="continuationNotice" w:id="1">
    <w:p w14:paraId="077F1532" w14:textId="77777777" w:rsidR="00CB6735" w:rsidRDefault="00CB67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7788C4" w14:textId="77777777" w:rsidR="00CB6735" w:rsidRDefault="00CB6735" w:rsidP="00CE18E5">
      <w:r>
        <w:separator/>
      </w:r>
    </w:p>
  </w:footnote>
  <w:footnote w:type="continuationSeparator" w:id="0">
    <w:p w14:paraId="5ABC3E20" w14:textId="77777777" w:rsidR="00CB6735" w:rsidRDefault="00CB6735" w:rsidP="00CE18E5">
      <w:r>
        <w:continuationSeparator/>
      </w:r>
    </w:p>
  </w:footnote>
  <w:footnote w:type="continuationNotice" w:id="1">
    <w:p w14:paraId="08A3C564" w14:textId="77777777" w:rsidR="00CB6735" w:rsidRDefault="00CB67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C39945" w14:textId="75BEB96B" w:rsidR="0079241C" w:rsidRDefault="00C92B22">
    <w:pPr>
      <w:pStyle w:val="Header"/>
    </w:pPr>
    <w:r w:rsidRPr="00D90641">
      <w:rPr>
        <w:rFonts w:ascii="Calibri" w:hAnsi="Calibri"/>
        <w:noProof/>
      </w:rPr>
      <w:drawing>
        <wp:anchor distT="0" distB="0" distL="114300" distR="114300" simplePos="0" relativeHeight="251658240" behindDoc="0" locked="0" layoutInCell="1" allowOverlap="1" wp14:anchorId="30DC268D" wp14:editId="28AD5968">
          <wp:simplePos x="0" y="0"/>
          <wp:positionH relativeFrom="margin">
            <wp:posOffset>-619125</wp:posOffset>
          </wp:positionH>
          <wp:positionV relativeFrom="margin">
            <wp:posOffset>-422910</wp:posOffset>
          </wp:positionV>
          <wp:extent cx="952500" cy="942975"/>
          <wp:effectExtent l="0" t="0" r="0" b="9525"/>
          <wp:wrapSquare wrapText="bothSides"/>
          <wp:docPr id="4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454EC"/>
    <w:multiLevelType w:val="hybridMultilevel"/>
    <w:tmpl w:val="5E6EFB5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813E1"/>
    <w:multiLevelType w:val="hybridMultilevel"/>
    <w:tmpl w:val="F8743066"/>
    <w:lvl w:ilvl="0" w:tplc="0409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6E24A0C">
      <w:start w:val="1"/>
      <w:numFmt w:val="upperRoman"/>
      <w:lvlText w:val="%2."/>
      <w:lvlJc w:val="left"/>
      <w:pPr>
        <w:tabs>
          <w:tab w:val="num" w:pos="900"/>
        </w:tabs>
        <w:ind w:left="900" w:hanging="360"/>
      </w:pPr>
      <w:rPr>
        <w:rFonts w:ascii="Arial" w:eastAsia="Times New Roman" w:hAnsi="Arial" w:cs="Arial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1F0CB0"/>
    <w:multiLevelType w:val="hybridMultilevel"/>
    <w:tmpl w:val="BC326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72CE5"/>
    <w:multiLevelType w:val="hybridMultilevel"/>
    <w:tmpl w:val="208626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67C78B4"/>
    <w:multiLevelType w:val="hybridMultilevel"/>
    <w:tmpl w:val="AD7624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D22C7D"/>
    <w:multiLevelType w:val="hybridMultilevel"/>
    <w:tmpl w:val="F460C0A4"/>
    <w:lvl w:ilvl="0" w:tplc="04090019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C9D0416"/>
    <w:multiLevelType w:val="hybridMultilevel"/>
    <w:tmpl w:val="05A28A3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0FA6953"/>
    <w:multiLevelType w:val="hybridMultilevel"/>
    <w:tmpl w:val="B9D848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1255CDC"/>
    <w:multiLevelType w:val="hybridMultilevel"/>
    <w:tmpl w:val="55A04AC8"/>
    <w:lvl w:ilvl="0" w:tplc="9C34073E">
      <w:start w:val="215"/>
      <w:numFmt w:val="decimal"/>
      <w:lvlText w:val="%1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9" w15:restartNumberingAfterBreak="0">
    <w:nsid w:val="22B3637E"/>
    <w:multiLevelType w:val="hybridMultilevel"/>
    <w:tmpl w:val="DC820096"/>
    <w:lvl w:ilvl="0" w:tplc="472CC742">
      <w:start w:val="215"/>
      <w:numFmt w:val="decimal"/>
      <w:lvlText w:val="%1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0" w15:restartNumberingAfterBreak="0">
    <w:nsid w:val="25747FB2"/>
    <w:multiLevelType w:val="hybridMultilevel"/>
    <w:tmpl w:val="6C3CA2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7A81B49"/>
    <w:multiLevelType w:val="hybridMultilevel"/>
    <w:tmpl w:val="151E68EA"/>
    <w:lvl w:ilvl="0" w:tplc="901A9EDE">
      <w:start w:val="215"/>
      <w:numFmt w:val="decimal"/>
      <w:lvlText w:val="%1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2" w15:restartNumberingAfterBreak="0">
    <w:nsid w:val="2FAC12D0"/>
    <w:multiLevelType w:val="hybridMultilevel"/>
    <w:tmpl w:val="F43AE5C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380C3F"/>
    <w:multiLevelType w:val="hybridMultilevel"/>
    <w:tmpl w:val="05A28A3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10C61E0"/>
    <w:multiLevelType w:val="hybridMultilevel"/>
    <w:tmpl w:val="2D1CE43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A0128F"/>
    <w:multiLevelType w:val="hybridMultilevel"/>
    <w:tmpl w:val="5C20CDD2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AD7B0A"/>
    <w:multiLevelType w:val="hybridMultilevel"/>
    <w:tmpl w:val="FACE664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9ED7573"/>
    <w:multiLevelType w:val="hybridMultilevel"/>
    <w:tmpl w:val="0EE848C6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B85E3A"/>
    <w:multiLevelType w:val="hybridMultilevel"/>
    <w:tmpl w:val="323A5E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CC46531"/>
    <w:multiLevelType w:val="hybridMultilevel"/>
    <w:tmpl w:val="DA2C886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9863AD"/>
    <w:multiLevelType w:val="hybridMultilevel"/>
    <w:tmpl w:val="3D8C7114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B6231CC"/>
    <w:multiLevelType w:val="hybridMultilevel"/>
    <w:tmpl w:val="62829296"/>
    <w:lvl w:ilvl="0" w:tplc="CFA0AEC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sz w:val="16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C21608B"/>
    <w:multiLevelType w:val="hybridMultilevel"/>
    <w:tmpl w:val="BB7AAB44"/>
    <w:lvl w:ilvl="0" w:tplc="7680891E">
      <w:start w:val="21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E152E6C"/>
    <w:multiLevelType w:val="hybridMultilevel"/>
    <w:tmpl w:val="318E5C94"/>
    <w:lvl w:ilvl="0" w:tplc="6E0090AA">
      <w:start w:val="215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047105"/>
    <w:multiLevelType w:val="multilevel"/>
    <w:tmpl w:val="6A76A000"/>
    <w:lvl w:ilvl="0">
      <w:start w:val="1"/>
      <w:numFmt w:val="none"/>
      <w:lvlText w:val="XII.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50BC121D"/>
    <w:multiLevelType w:val="hybridMultilevel"/>
    <w:tmpl w:val="3230C1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25C4D1F"/>
    <w:multiLevelType w:val="hybridMultilevel"/>
    <w:tmpl w:val="AFAA829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B64CE0"/>
    <w:multiLevelType w:val="hybridMultilevel"/>
    <w:tmpl w:val="07964B3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3E402C"/>
    <w:multiLevelType w:val="multilevel"/>
    <w:tmpl w:val="093A4766"/>
    <w:lvl w:ilvl="0">
      <w:start w:val="1"/>
      <w:numFmt w:val="none"/>
      <w:lvlText w:val="VII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9" w15:restartNumberingAfterBreak="0">
    <w:nsid w:val="57C43703"/>
    <w:multiLevelType w:val="hybridMultilevel"/>
    <w:tmpl w:val="BDC0EDA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CE4EDD"/>
    <w:multiLevelType w:val="hybridMultilevel"/>
    <w:tmpl w:val="95602A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A220193"/>
    <w:multiLevelType w:val="hybridMultilevel"/>
    <w:tmpl w:val="185850E2"/>
    <w:lvl w:ilvl="0" w:tplc="69BA83EC">
      <w:start w:val="1"/>
      <w:numFmt w:val="upperRoman"/>
      <w:lvlText w:val="XI.%1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F941D3"/>
    <w:multiLevelType w:val="hybridMultilevel"/>
    <w:tmpl w:val="1B2826E6"/>
    <w:lvl w:ilvl="0" w:tplc="BDEA2AB2">
      <w:start w:val="1"/>
      <w:numFmt w:val="upperRoman"/>
      <w:lvlText w:val="%1."/>
      <w:lvlJc w:val="right"/>
      <w:pPr>
        <w:ind w:left="720" w:hanging="360"/>
      </w:pPr>
      <w:rPr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E0201"/>
    <w:multiLevelType w:val="hybridMultilevel"/>
    <w:tmpl w:val="721AD836"/>
    <w:lvl w:ilvl="0" w:tplc="69BA83EC">
      <w:start w:val="1"/>
      <w:numFmt w:val="upperRoman"/>
      <w:lvlText w:val="XI.%1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D0619D"/>
    <w:multiLevelType w:val="hybridMultilevel"/>
    <w:tmpl w:val="27EA9F40"/>
    <w:lvl w:ilvl="0" w:tplc="6C64AB9C">
      <w:start w:val="215"/>
      <w:numFmt w:val="decimal"/>
      <w:lvlText w:val="%1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613F06E4"/>
    <w:multiLevelType w:val="hybridMultilevel"/>
    <w:tmpl w:val="45A0994A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FC7663"/>
    <w:multiLevelType w:val="hybridMultilevel"/>
    <w:tmpl w:val="F50A0D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E9631BF"/>
    <w:multiLevelType w:val="hybridMultilevel"/>
    <w:tmpl w:val="F698C48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3D0E53"/>
    <w:multiLevelType w:val="hybridMultilevel"/>
    <w:tmpl w:val="C45224E6"/>
    <w:lvl w:ilvl="0" w:tplc="3D50AA40">
      <w:start w:val="1"/>
      <w:numFmt w:val="upperLetter"/>
      <w:lvlText w:val="%1)"/>
      <w:lvlJc w:val="left"/>
      <w:pPr>
        <w:ind w:left="180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7577302D"/>
    <w:multiLevelType w:val="hybridMultilevel"/>
    <w:tmpl w:val="BB66E5FC"/>
    <w:lvl w:ilvl="0" w:tplc="B43E2744">
      <w:start w:val="215"/>
      <w:numFmt w:val="decimal"/>
      <w:lvlText w:val="%1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40" w15:restartNumberingAfterBreak="0">
    <w:nsid w:val="767830CC"/>
    <w:multiLevelType w:val="hybridMultilevel"/>
    <w:tmpl w:val="06CC2F6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C70862"/>
    <w:multiLevelType w:val="hybridMultilevel"/>
    <w:tmpl w:val="8834955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1C32DD"/>
    <w:multiLevelType w:val="hybridMultilevel"/>
    <w:tmpl w:val="52DACF0C"/>
    <w:lvl w:ilvl="0" w:tplc="BDEA2AB2">
      <w:start w:val="1"/>
      <w:numFmt w:val="upperRoman"/>
      <w:lvlText w:val="%1."/>
      <w:lvlJc w:val="righ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23"/>
  </w:num>
  <w:num w:numId="4">
    <w:abstractNumId w:val="40"/>
  </w:num>
  <w:num w:numId="5">
    <w:abstractNumId w:val="12"/>
  </w:num>
  <w:num w:numId="6">
    <w:abstractNumId w:val="41"/>
  </w:num>
  <w:num w:numId="7">
    <w:abstractNumId w:val="27"/>
  </w:num>
  <w:num w:numId="8">
    <w:abstractNumId w:val="32"/>
  </w:num>
  <w:num w:numId="9">
    <w:abstractNumId w:val="15"/>
  </w:num>
  <w:num w:numId="10">
    <w:abstractNumId w:val="42"/>
  </w:num>
  <w:num w:numId="11">
    <w:abstractNumId w:val="21"/>
  </w:num>
  <w:num w:numId="12">
    <w:abstractNumId w:val="38"/>
  </w:num>
  <w:num w:numId="13">
    <w:abstractNumId w:val="20"/>
  </w:num>
  <w:num w:numId="14">
    <w:abstractNumId w:val="24"/>
  </w:num>
  <w:num w:numId="15">
    <w:abstractNumId w:val="28"/>
  </w:num>
  <w:num w:numId="16">
    <w:abstractNumId w:val="19"/>
  </w:num>
  <w:num w:numId="17">
    <w:abstractNumId w:val="25"/>
  </w:num>
  <w:num w:numId="18">
    <w:abstractNumId w:val="6"/>
  </w:num>
  <w:num w:numId="19">
    <w:abstractNumId w:val="29"/>
  </w:num>
  <w:num w:numId="20">
    <w:abstractNumId w:val="13"/>
  </w:num>
  <w:num w:numId="21">
    <w:abstractNumId w:val="33"/>
  </w:num>
  <w:num w:numId="22">
    <w:abstractNumId w:val="18"/>
  </w:num>
  <w:num w:numId="23">
    <w:abstractNumId w:val="16"/>
  </w:num>
  <w:num w:numId="24">
    <w:abstractNumId w:val="4"/>
  </w:num>
  <w:num w:numId="25">
    <w:abstractNumId w:val="26"/>
  </w:num>
  <w:num w:numId="26">
    <w:abstractNumId w:val="7"/>
  </w:num>
  <w:num w:numId="27">
    <w:abstractNumId w:val="31"/>
  </w:num>
  <w:num w:numId="28">
    <w:abstractNumId w:val="10"/>
  </w:num>
  <w:num w:numId="29">
    <w:abstractNumId w:val="14"/>
  </w:num>
  <w:num w:numId="30">
    <w:abstractNumId w:val="0"/>
  </w:num>
  <w:num w:numId="31">
    <w:abstractNumId w:val="35"/>
  </w:num>
  <w:num w:numId="32">
    <w:abstractNumId w:val="30"/>
  </w:num>
  <w:num w:numId="33">
    <w:abstractNumId w:val="9"/>
  </w:num>
  <w:num w:numId="34">
    <w:abstractNumId w:val="39"/>
  </w:num>
  <w:num w:numId="35">
    <w:abstractNumId w:val="8"/>
  </w:num>
  <w:num w:numId="36">
    <w:abstractNumId w:val="11"/>
  </w:num>
  <w:num w:numId="37">
    <w:abstractNumId w:val="37"/>
  </w:num>
  <w:num w:numId="38">
    <w:abstractNumId w:val="22"/>
  </w:num>
  <w:num w:numId="39">
    <w:abstractNumId w:val="34"/>
  </w:num>
  <w:num w:numId="40">
    <w:abstractNumId w:val="3"/>
  </w:num>
  <w:num w:numId="41">
    <w:abstractNumId w:val="2"/>
  </w:num>
  <w:num w:numId="42">
    <w:abstractNumId w:val="17"/>
  </w:num>
  <w:num w:numId="4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DEzNjA3srQwNbdQ0lEKTi0uzszPAykwNKoFAHoKxsgtAAAA"/>
  </w:docVars>
  <w:rsids>
    <w:rsidRoot w:val="00AB2731"/>
    <w:rsid w:val="00000562"/>
    <w:rsid w:val="00006565"/>
    <w:rsid w:val="00006569"/>
    <w:rsid w:val="00006721"/>
    <w:rsid w:val="00007A6A"/>
    <w:rsid w:val="000103DD"/>
    <w:rsid w:val="0001249B"/>
    <w:rsid w:val="000128CC"/>
    <w:rsid w:val="00012902"/>
    <w:rsid w:val="00014E9D"/>
    <w:rsid w:val="00015149"/>
    <w:rsid w:val="000252A6"/>
    <w:rsid w:val="00025880"/>
    <w:rsid w:val="00025AE4"/>
    <w:rsid w:val="000368C4"/>
    <w:rsid w:val="000434EF"/>
    <w:rsid w:val="00043681"/>
    <w:rsid w:val="00045CA4"/>
    <w:rsid w:val="00046427"/>
    <w:rsid w:val="000465A2"/>
    <w:rsid w:val="000471C9"/>
    <w:rsid w:val="000527BE"/>
    <w:rsid w:val="000549CF"/>
    <w:rsid w:val="00055FFD"/>
    <w:rsid w:val="0006069D"/>
    <w:rsid w:val="0006440A"/>
    <w:rsid w:val="00064B50"/>
    <w:rsid w:val="00081D56"/>
    <w:rsid w:val="000874AD"/>
    <w:rsid w:val="00087525"/>
    <w:rsid w:val="00090FB2"/>
    <w:rsid w:val="00091F2F"/>
    <w:rsid w:val="00094C0C"/>
    <w:rsid w:val="000A0303"/>
    <w:rsid w:val="000A0309"/>
    <w:rsid w:val="000A6CCA"/>
    <w:rsid w:val="000A73C4"/>
    <w:rsid w:val="000A763F"/>
    <w:rsid w:val="000B1DA6"/>
    <w:rsid w:val="000B3684"/>
    <w:rsid w:val="000B3F70"/>
    <w:rsid w:val="000B4FCA"/>
    <w:rsid w:val="000C1D56"/>
    <w:rsid w:val="000C2D3B"/>
    <w:rsid w:val="000C4D09"/>
    <w:rsid w:val="000C572B"/>
    <w:rsid w:val="000C68E3"/>
    <w:rsid w:val="000D333D"/>
    <w:rsid w:val="000D6B63"/>
    <w:rsid w:val="000F1890"/>
    <w:rsid w:val="000F34A1"/>
    <w:rsid w:val="000F3CEE"/>
    <w:rsid w:val="000F46DB"/>
    <w:rsid w:val="000F547F"/>
    <w:rsid w:val="001024B9"/>
    <w:rsid w:val="00102E1A"/>
    <w:rsid w:val="00103341"/>
    <w:rsid w:val="00106385"/>
    <w:rsid w:val="0010796A"/>
    <w:rsid w:val="001128FC"/>
    <w:rsid w:val="00116F07"/>
    <w:rsid w:val="0012209F"/>
    <w:rsid w:val="00127C3F"/>
    <w:rsid w:val="001319CB"/>
    <w:rsid w:val="00132E71"/>
    <w:rsid w:val="0013486C"/>
    <w:rsid w:val="001368AF"/>
    <w:rsid w:val="0015112A"/>
    <w:rsid w:val="0015353D"/>
    <w:rsid w:val="00157186"/>
    <w:rsid w:val="00157779"/>
    <w:rsid w:val="00170792"/>
    <w:rsid w:val="00170F00"/>
    <w:rsid w:val="00173907"/>
    <w:rsid w:val="00176792"/>
    <w:rsid w:val="0017788F"/>
    <w:rsid w:val="00180D72"/>
    <w:rsid w:val="00191F38"/>
    <w:rsid w:val="001928F2"/>
    <w:rsid w:val="001954E2"/>
    <w:rsid w:val="00196872"/>
    <w:rsid w:val="001A2CEB"/>
    <w:rsid w:val="001A5981"/>
    <w:rsid w:val="001B12F4"/>
    <w:rsid w:val="001B1A30"/>
    <w:rsid w:val="001C1FBD"/>
    <w:rsid w:val="001C590F"/>
    <w:rsid w:val="001D0555"/>
    <w:rsid w:val="001E1521"/>
    <w:rsid w:val="001E438F"/>
    <w:rsid w:val="001E5EBF"/>
    <w:rsid w:val="001E7BE6"/>
    <w:rsid w:val="001F0593"/>
    <w:rsid w:val="001F2D55"/>
    <w:rsid w:val="001F2D6C"/>
    <w:rsid w:val="001F6F9A"/>
    <w:rsid w:val="002053D9"/>
    <w:rsid w:val="00211942"/>
    <w:rsid w:val="00214D35"/>
    <w:rsid w:val="0022025A"/>
    <w:rsid w:val="00232E80"/>
    <w:rsid w:val="00237543"/>
    <w:rsid w:val="00241CD6"/>
    <w:rsid w:val="00244FA3"/>
    <w:rsid w:val="00245730"/>
    <w:rsid w:val="00262410"/>
    <w:rsid w:val="00266F55"/>
    <w:rsid w:val="00272FDE"/>
    <w:rsid w:val="002973A3"/>
    <w:rsid w:val="00297E7F"/>
    <w:rsid w:val="002A1279"/>
    <w:rsid w:val="002A54E8"/>
    <w:rsid w:val="002A597C"/>
    <w:rsid w:val="002A7789"/>
    <w:rsid w:val="002B3385"/>
    <w:rsid w:val="002C14AB"/>
    <w:rsid w:val="002C648E"/>
    <w:rsid w:val="002C7589"/>
    <w:rsid w:val="002D3D30"/>
    <w:rsid w:val="002D6086"/>
    <w:rsid w:val="002E1CFC"/>
    <w:rsid w:val="002E1F3E"/>
    <w:rsid w:val="002E75AA"/>
    <w:rsid w:val="002E7924"/>
    <w:rsid w:val="002F23FB"/>
    <w:rsid w:val="002F313F"/>
    <w:rsid w:val="00301487"/>
    <w:rsid w:val="00313D1C"/>
    <w:rsid w:val="00316737"/>
    <w:rsid w:val="003230B4"/>
    <w:rsid w:val="0032532A"/>
    <w:rsid w:val="003329D9"/>
    <w:rsid w:val="0033465A"/>
    <w:rsid w:val="003349C3"/>
    <w:rsid w:val="003354CB"/>
    <w:rsid w:val="003354DA"/>
    <w:rsid w:val="00336182"/>
    <w:rsid w:val="00342585"/>
    <w:rsid w:val="003504D7"/>
    <w:rsid w:val="00352AAC"/>
    <w:rsid w:val="00362BFD"/>
    <w:rsid w:val="00363C9E"/>
    <w:rsid w:val="00377772"/>
    <w:rsid w:val="00382003"/>
    <w:rsid w:val="0038381C"/>
    <w:rsid w:val="00383D3F"/>
    <w:rsid w:val="00387822"/>
    <w:rsid w:val="00397204"/>
    <w:rsid w:val="003A1D27"/>
    <w:rsid w:val="003A3BDD"/>
    <w:rsid w:val="003A4714"/>
    <w:rsid w:val="003A58A2"/>
    <w:rsid w:val="003A5BCC"/>
    <w:rsid w:val="003A5E95"/>
    <w:rsid w:val="003B60C5"/>
    <w:rsid w:val="003B7568"/>
    <w:rsid w:val="003C225B"/>
    <w:rsid w:val="003C2671"/>
    <w:rsid w:val="003C4256"/>
    <w:rsid w:val="003C49B5"/>
    <w:rsid w:val="003C60D8"/>
    <w:rsid w:val="003D1215"/>
    <w:rsid w:val="003D1262"/>
    <w:rsid w:val="003D1713"/>
    <w:rsid w:val="003D1816"/>
    <w:rsid w:val="003D22C9"/>
    <w:rsid w:val="003E1806"/>
    <w:rsid w:val="003E1C66"/>
    <w:rsid w:val="003E3FEB"/>
    <w:rsid w:val="003E400B"/>
    <w:rsid w:val="003E4E96"/>
    <w:rsid w:val="003F1081"/>
    <w:rsid w:val="003F3995"/>
    <w:rsid w:val="003F7713"/>
    <w:rsid w:val="0040028C"/>
    <w:rsid w:val="00404AD2"/>
    <w:rsid w:val="004053CC"/>
    <w:rsid w:val="0040596F"/>
    <w:rsid w:val="00405D04"/>
    <w:rsid w:val="00426F2F"/>
    <w:rsid w:val="00427350"/>
    <w:rsid w:val="0043236D"/>
    <w:rsid w:val="00433175"/>
    <w:rsid w:val="00434940"/>
    <w:rsid w:val="0043576A"/>
    <w:rsid w:val="00440653"/>
    <w:rsid w:val="00442EF2"/>
    <w:rsid w:val="00443CD7"/>
    <w:rsid w:val="004518F8"/>
    <w:rsid w:val="00457976"/>
    <w:rsid w:val="004603FE"/>
    <w:rsid w:val="00462C70"/>
    <w:rsid w:val="00463A92"/>
    <w:rsid w:val="00464A33"/>
    <w:rsid w:val="00476E22"/>
    <w:rsid w:val="00484761"/>
    <w:rsid w:val="004850CF"/>
    <w:rsid w:val="00485A02"/>
    <w:rsid w:val="00491B26"/>
    <w:rsid w:val="00492D58"/>
    <w:rsid w:val="00496F02"/>
    <w:rsid w:val="004A4044"/>
    <w:rsid w:val="004A47AD"/>
    <w:rsid w:val="004B1633"/>
    <w:rsid w:val="004B1E50"/>
    <w:rsid w:val="004B63F5"/>
    <w:rsid w:val="004B7FD4"/>
    <w:rsid w:val="004C2743"/>
    <w:rsid w:val="004C31DB"/>
    <w:rsid w:val="004C4440"/>
    <w:rsid w:val="004C6C6A"/>
    <w:rsid w:val="004D0946"/>
    <w:rsid w:val="004D143A"/>
    <w:rsid w:val="004D513C"/>
    <w:rsid w:val="004D6EFB"/>
    <w:rsid w:val="004E1C57"/>
    <w:rsid w:val="004E58E1"/>
    <w:rsid w:val="004E7ADB"/>
    <w:rsid w:val="004F63EB"/>
    <w:rsid w:val="00500C4F"/>
    <w:rsid w:val="005026D0"/>
    <w:rsid w:val="005046C2"/>
    <w:rsid w:val="00507356"/>
    <w:rsid w:val="00516638"/>
    <w:rsid w:val="005203F7"/>
    <w:rsid w:val="0052133D"/>
    <w:rsid w:val="0052134A"/>
    <w:rsid w:val="0052242F"/>
    <w:rsid w:val="00523B2A"/>
    <w:rsid w:val="005242D3"/>
    <w:rsid w:val="005249A9"/>
    <w:rsid w:val="005319F2"/>
    <w:rsid w:val="00537DA3"/>
    <w:rsid w:val="00540703"/>
    <w:rsid w:val="005418F8"/>
    <w:rsid w:val="00545FC9"/>
    <w:rsid w:val="00551D70"/>
    <w:rsid w:val="00552310"/>
    <w:rsid w:val="0055309F"/>
    <w:rsid w:val="0056560F"/>
    <w:rsid w:val="005658E0"/>
    <w:rsid w:val="00566F39"/>
    <w:rsid w:val="0057140A"/>
    <w:rsid w:val="00582154"/>
    <w:rsid w:val="0058725F"/>
    <w:rsid w:val="005924C9"/>
    <w:rsid w:val="005970A0"/>
    <w:rsid w:val="00597793"/>
    <w:rsid w:val="005A100D"/>
    <w:rsid w:val="005A303F"/>
    <w:rsid w:val="005A7C44"/>
    <w:rsid w:val="005C2D15"/>
    <w:rsid w:val="005C5380"/>
    <w:rsid w:val="005D0D7E"/>
    <w:rsid w:val="005D4935"/>
    <w:rsid w:val="005D61B9"/>
    <w:rsid w:val="005D64DE"/>
    <w:rsid w:val="005E2413"/>
    <w:rsid w:val="005E2BB4"/>
    <w:rsid w:val="005E352C"/>
    <w:rsid w:val="005E481F"/>
    <w:rsid w:val="005E4892"/>
    <w:rsid w:val="005E6F7F"/>
    <w:rsid w:val="005F570C"/>
    <w:rsid w:val="0060087A"/>
    <w:rsid w:val="00600B7D"/>
    <w:rsid w:val="00601499"/>
    <w:rsid w:val="00606F01"/>
    <w:rsid w:val="006114B3"/>
    <w:rsid w:val="00612C76"/>
    <w:rsid w:val="00616900"/>
    <w:rsid w:val="00616938"/>
    <w:rsid w:val="00616EC0"/>
    <w:rsid w:val="00617340"/>
    <w:rsid w:val="00622FFD"/>
    <w:rsid w:val="006346AC"/>
    <w:rsid w:val="006368F2"/>
    <w:rsid w:val="00636D46"/>
    <w:rsid w:val="00637625"/>
    <w:rsid w:val="00637AAA"/>
    <w:rsid w:val="00641D9C"/>
    <w:rsid w:val="0064339B"/>
    <w:rsid w:val="0064493F"/>
    <w:rsid w:val="006460EA"/>
    <w:rsid w:val="006568EC"/>
    <w:rsid w:val="00656EC2"/>
    <w:rsid w:val="00660D6C"/>
    <w:rsid w:val="00663F3F"/>
    <w:rsid w:val="00670BCC"/>
    <w:rsid w:val="006729BE"/>
    <w:rsid w:val="00675435"/>
    <w:rsid w:val="00675B86"/>
    <w:rsid w:val="00676C06"/>
    <w:rsid w:val="00677990"/>
    <w:rsid w:val="00677ABB"/>
    <w:rsid w:val="00682805"/>
    <w:rsid w:val="00685EB5"/>
    <w:rsid w:val="0068710C"/>
    <w:rsid w:val="006A39D1"/>
    <w:rsid w:val="006A3D78"/>
    <w:rsid w:val="006A40AE"/>
    <w:rsid w:val="006A4D0A"/>
    <w:rsid w:val="006A5506"/>
    <w:rsid w:val="006B4ABF"/>
    <w:rsid w:val="006B5400"/>
    <w:rsid w:val="006B7EE6"/>
    <w:rsid w:val="006C09DF"/>
    <w:rsid w:val="006E0AD9"/>
    <w:rsid w:val="006E66E3"/>
    <w:rsid w:val="006E671D"/>
    <w:rsid w:val="006F5CD9"/>
    <w:rsid w:val="006F6854"/>
    <w:rsid w:val="007106AE"/>
    <w:rsid w:val="00714ADE"/>
    <w:rsid w:val="00722439"/>
    <w:rsid w:val="00723846"/>
    <w:rsid w:val="007238BF"/>
    <w:rsid w:val="00727EB8"/>
    <w:rsid w:val="007304B3"/>
    <w:rsid w:val="00730A76"/>
    <w:rsid w:val="0073115B"/>
    <w:rsid w:val="00737266"/>
    <w:rsid w:val="00742C25"/>
    <w:rsid w:val="007430D7"/>
    <w:rsid w:val="00745F34"/>
    <w:rsid w:val="007478E9"/>
    <w:rsid w:val="00754A6A"/>
    <w:rsid w:val="00755C72"/>
    <w:rsid w:val="007561D9"/>
    <w:rsid w:val="007569C4"/>
    <w:rsid w:val="007601C6"/>
    <w:rsid w:val="0076777C"/>
    <w:rsid w:val="0077152A"/>
    <w:rsid w:val="007737EE"/>
    <w:rsid w:val="007766E3"/>
    <w:rsid w:val="007827D2"/>
    <w:rsid w:val="00784AEE"/>
    <w:rsid w:val="0079241C"/>
    <w:rsid w:val="007979B9"/>
    <w:rsid w:val="007A1793"/>
    <w:rsid w:val="007A19B0"/>
    <w:rsid w:val="007A38E7"/>
    <w:rsid w:val="007B098E"/>
    <w:rsid w:val="007B0CBF"/>
    <w:rsid w:val="007B19C3"/>
    <w:rsid w:val="007B2454"/>
    <w:rsid w:val="007C19CD"/>
    <w:rsid w:val="007C44B5"/>
    <w:rsid w:val="007C79C7"/>
    <w:rsid w:val="007D0E6F"/>
    <w:rsid w:val="007D316B"/>
    <w:rsid w:val="007D3C88"/>
    <w:rsid w:val="007E0A3A"/>
    <w:rsid w:val="007E4E6D"/>
    <w:rsid w:val="007F02ED"/>
    <w:rsid w:val="007F5FDE"/>
    <w:rsid w:val="0080306F"/>
    <w:rsid w:val="00815A75"/>
    <w:rsid w:val="0081785A"/>
    <w:rsid w:val="0082152F"/>
    <w:rsid w:val="008230C7"/>
    <w:rsid w:val="00832624"/>
    <w:rsid w:val="00835EAF"/>
    <w:rsid w:val="00844AA5"/>
    <w:rsid w:val="00850EC0"/>
    <w:rsid w:val="008553EC"/>
    <w:rsid w:val="0085687B"/>
    <w:rsid w:val="00862CA2"/>
    <w:rsid w:val="00863FB9"/>
    <w:rsid w:val="00866568"/>
    <w:rsid w:val="00866C8A"/>
    <w:rsid w:val="008700CB"/>
    <w:rsid w:val="00874244"/>
    <w:rsid w:val="00886275"/>
    <w:rsid w:val="008868FB"/>
    <w:rsid w:val="00890710"/>
    <w:rsid w:val="008974DD"/>
    <w:rsid w:val="008A0A5F"/>
    <w:rsid w:val="008A1ABB"/>
    <w:rsid w:val="008A26FC"/>
    <w:rsid w:val="008A2CBD"/>
    <w:rsid w:val="008A7DFB"/>
    <w:rsid w:val="008B162A"/>
    <w:rsid w:val="008B43F6"/>
    <w:rsid w:val="008B6600"/>
    <w:rsid w:val="008C1009"/>
    <w:rsid w:val="008C1ADD"/>
    <w:rsid w:val="008C1CF3"/>
    <w:rsid w:val="008C393F"/>
    <w:rsid w:val="008C4179"/>
    <w:rsid w:val="008C633A"/>
    <w:rsid w:val="008C635C"/>
    <w:rsid w:val="008C6F20"/>
    <w:rsid w:val="008D075F"/>
    <w:rsid w:val="008D1433"/>
    <w:rsid w:val="008D6E40"/>
    <w:rsid w:val="008E34D4"/>
    <w:rsid w:val="008E4246"/>
    <w:rsid w:val="008F07D6"/>
    <w:rsid w:val="008F4DFB"/>
    <w:rsid w:val="008F5900"/>
    <w:rsid w:val="008F681C"/>
    <w:rsid w:val="00900ECF"/>
    <w:rsid w:val="00913153"/>
    <w:rsid w:val="00915B15"/>
    <w:rsid w:val="00916038"/>
    <w:rsid w:val="00923E4D"/>
    <w:rsid w:val="00925903"/>
    <w:rsid w:val="009333F8"/>
    <w:rsid w:val="009348A2"/>
    <w:rsid w:val="0093731B"/>
    <w:rsid w:val="00937A68"/>
    <w:rsid w:val="0094067B"/>
    <w:rsid w:val="009443D5"/>
    <w:rsid w:val="00945FF9"/>
    <w:rsid w:val="00946468"/>
    <w:rsid w:val="0095761A"/>
    <w:rsid w:val="0096232C"/>
    <w:rsid w:val="00963032"/>
    <w:rsid w:val="00965389"/>
    <w:rsid w:val="00965A40"/>
    <w:rsid w:val="00966A2E"/>
    <w:rsid w:val="00971EEC"/>
    <w:rsid w:val="00977CDC"/>
    <w:rsid w:val="009803F4"/>
    <w:rsid w:val="0098225D"/>
    <w:rsid w:val="00982D4F"/>
    <w:rsid w:val="009858CE"/>
    <w:rsid w:val="00991CF0"/>
    <w:rsid w:val="00993A45"/>
    <w:rsid w:val="00996D58"/>
    <w:rsid w:val="00997030"/>
    <w:rsid w:val="009A0D1D"/>
    <w:rsid w:val="009A3BD3"/>
    <w:rsid w:val="009A52F9"/>
    <w:rsid w:val="009A5F11"/>
    <w:rsid w:val="009A62B5"/>
    <w:rsid w:val="009A6B0F"/>
    <w:rsid w:val="009A7F54"/>
    <w:rsid w:val="009B5429"/>
    <w:rsid w:val="009C7CBC"/>
    <w:rsid w:val="009D192C"/>
    <w:rsid w:val="009D1E29"/>
    <w:rsid w:val="009D4A3A"/>
    <w:rsid w:val="009D7C34"/>
    <w:rsid w:val="009E269C"/>
    <w:rsid w:val="009E2D7E"/>
    <w:rsid w:val="009E47E0"/>
    <w:rsid w:val="009E5914"/>
    <w:rsid w:val="009E63ED"/>
    <w:rsid w:val="009E7A57"/>
    <w:rsid w:val="009F6F5B"/>
    <w:rsid w:val="00A06046"/>
    <w:rsid w:val="00A06E48"/>
    <w:rsid w:val="00A2327F"/>
    <w:rsid w:val="00A23431"/>
    <w:rsid w:val="00A27B8E"/>
    <w:rsid w:val="00A32CEB"/>
    <w:rsid w:val="00A34FDD"/>
    <w:rsid w:val="00A35211"/>
    <w:rsid w:val="00A363B4"/>
    <w:rsid w:val="00A41A4F"/>
    <w:rsid w:val="00A44FA9"/>
    <w:rsid w:val="00A46FE1"/>
    <w:rsid w:val="00A511B8"/>
    <w:rsid w:val="00A55849"/>
    <w:rsid w:val="00A5794E"/>
    <w:rsid w:val="00A57CEC"/>
    <w:rsid w:val="00A653C7"/>
    <w:rsid w:val="00A738E9"/>
    <w:rsid w:val="00A73CD3"/>
    <w:rsid w:val="00A80417"/>
    <w:rsid w:val="00A80809"/>
    <w:rsid w:val="00A8174C"/>
    <w:rsid w:val="00A84AED"/>
    <w:rsid w:val="00A925FD"/>
    <w:rsid w:val="00A9511B"/>
    <w:rsid w:val="00AA064A"/>
    <w:rsid w:val="00AA2299"/>
    <w:rsid w:val="00AA578B"/>
    <w:rsid w:val="00AA6C53"/>
    <w:rsid w:val="00AA7DB4"/>
    <w:rsid w:val="00AB1B3E"/>
    <w:rsid w:val="00AB2731"/>
    <w:rsid w:val="00AC0A7E"/>
    <w:rsid w:val="00AC129F"/>
    <w:rsid w:val="00AC1EEB"/>
    <w:rsid w:val="00AC2566"/>
    <w:rsid w:val="00AC56F8"/>
    <w:rsid w:val="00AD454E"/>
    <w:rsid w:val="00AD5C87"/>
    <w:rsid w:val="00AD6925"/>
    <w:rsid w:val="00AD7C38"/>
    <w:rsid w:val="00AE08CF"/>
    <w:rsid w:val="00AE0BDE"/>
    <w:rsid w:val="00AE0DC4"/>
    <w:rsid w:val="00AF23C9"/>
    <w:rsid w:val="00AF3A1B"/>
    <w:rsid w:val="00AF429C"/>
    <w:rsid w:val="00AF6680"/>
    <w:rsid w:val="00AF6D0F"/>
    <w:rsid w:val="00B024AB"/>
    <w:rsid w:val="00B03C07"/>
    <w:rsid w:val="00B07003"/>
    <w:rsid w:val="00B10877"/>
    <w:rsid w:val="00B113CD"/>
    <w:rsid w:val="00B13CF6"/>
    <w:rsid w:val="00B21B41"/>
    <w:rsid w:val="00B21E97"/>
    <w:rsid w:val="00B23EB7"/>
    <w:rsid w:val="00B252CF"/>
    <w:rsid w:val="00B25D27"/>
    <w:rsid w:val="00B301DA"/>
    <w:rsid w:val="00B4047E"/>
    <w:rsid w:val="00B42F0B"/>
    <w:rsid w:val="00B50F83"/>
    <w:rsid w:val="00B5538B"/>
    <w:rsid w:val="00B56F9B"/>
    <w:rsid w:val="00B655CC"/>
    <w:rsid w:val="00B6652D"/>
    <w:rsid w:val="00B80517"/>
    <w:rsid w:val="00B859E2"/>
    <w:rsid w:val="00B86B81"/>
    <w:rsid w:val="00B90C48"/>
    <w:rsid w:val="00BA1B12"/>
    <w:rsid w:val="00BA6327"/>
    <w:rsid w:val="00BB5E71"/>
    <w:rsid w:val="00BC721F"/>
    <w:rsid w:val="00BD2543"/>
    <w:rsid w:val="00BE2665"/>
    <w:rsid w:val="00BE2E03"/>
    <w:rsid w:val="00BE50DF"/>
    <w:rsid w:val="00BE60C5"/>
    <w:rsid w:val="00BE71AA"/>
    <w:rsid w:val="00BE76C8"/>
    <w:rsid w:val="00BF148C"/>
    <w:rsid w:val="00BF4A72"/>
    <w:rsid w:val="00BF7B0E"/>
    <w:rsid w:val="00BF7EBA"/>
    <w:rsid w:val="00C1194F"/>
    <w:rsid w:val="00C157D1"/>
    <w:rsid w:val="00C2403B"/>
    <w:rsid w:val="00C248EF"/>
    <w:rsid w:val="00C3105B"/>
    <w:rsid w:val="00C3150E"/>
    <w:rsid w:val="00C31933"/>
    <w:rsid w:val="00C36B89"/>
    <w:rsid w:val="00C450DC"/>
    <w:rsid w:val="00C46E2B"/>
    <w:rsid w:val="00C5242A"/>
    <w:rsid w:val="00C53D66"/>
    <w:rsid w:val="00C544DD"/>
    <w:rsid w:val="00C60975"/>
    <w:rsid w:val="00C633C8"/>
    <w:rsid w:val="00C64878"/>
    <w:rsid w:val="00C64B3D"/>
    <w:rsid w:val="00C65179"/>
    <w:rsid w:val="00C66590"/>
    <w:rsid w:val="00C711ED"/>
    <w:rsid w:val="00C7228E"/>
    <w:rsid w:val="00C7422C"/>
    <w:rsid w:val="00C75B64"/>
    <w:rsid w:val="00C76655"/>
    <w:rsid w:val="00C83379"/>
    <w:rsid w:val="00C8471F"/>
    <w:rsid w:val="00C86346"/>
    <w:rsid w:val="00C87C33"/>
    <w:rsid w:val="00C92B22"/>
    <w:rsid w:val="00C9473D"/>
    <w:rsid w:val="00C94B27"/>
    <w:rsid w:val="00C97501"/>
    <w:rsid w:val="00CA3204"/>
    <w:rsid w:val="00CA3356"/>
    <w:rsid w:val="00CB6735"/>
    <w:rsid w:val="00CB715D"/>
    <w:rsid w:val="00CC003C"/>
    <w:rsid w:val="00CC1B91"/>
    <w:rsid w:val="00CC21D4"/>
    <w:rsid w:val="00CC6639"/>
    <w:rsid w:val="00CC68CC"/>
    <w:rsid w:val="00CD5CB2"/>
    <w:rsid w:val="00CE18E5"/>
    <w:rsid w:val="00CE3EA8"/>
    <w:rsid w:val="00CE7568"/>
    <w:rsid w:val="00CF0019"/>
    <w:rsid w:val="00D04FAD"/>
    <w:rsid w:val="00D06EDA"/>
    <w:rsid w:val="00D0702A"/>
    <w:rsid w:val="00D13AC4"/>
    <w:rsid w:val="00D17470"/>
    <w:rsid w:val="00D222A2"/>
    <w:rsid w:val="00D238B8"/>
    <w:rsid w:val="00D26DA1"/>
    <w:rsid w:val="00D307CD"/>
    <w:rsid w:val="00D330F4"/>
    <w:rsid w:val="00D34C1E"/>
    <w:rsid w:val="00D3500E"/>
    <w:rsid w:val="00D45EA7"/>
    <w:rsid w:val="00D4766D"/>
    <w:rsid w:val="00D5488B"/>
    <w:rsid w:val="00D564A7"/>
    <w:rsid w:val="00D5666F"/>
    <w:rsid w:val="00D60163"/>
    <w:rsid w:val="00D62956"/>
    <w:rsid w:val="00D62DB9"/>
    <w:rsid w:val="00D64051"/>
    <w:rsid w:val="00D65864"/>
    <w:rsid w:val="00D71156"/>
    <w:rsid w:val="00D75A99"/>
    <w:rsid w:val="00D82219"/>
    <w:rsid w:val="00D8485D"/>
    <w:rsid w:val="00D85F7B"/>
    <w:rsid w:val="00D90641"/>
    <w:rsid w:val="00DA22A6"/>
    <w:rsid w:val="00DB0FAE"/>
    <w:rsid w:val="00DB63F4"/>
    <w:rsid w:val="00DC5E7B"/>
    <w:rsid w:val="00DD4A50"/>
    <w:rsid w:val="00DD5759"/>
    <w:rsid w:val="00DD60D6"/>
    <w:rsid w:val="00DE05D3"/>
    <w:rsid w:val="00DF0999"/>
    <w:rsid w:val="00DF2D99"/>
    <w:rsid w:val="00DF2DE4"/>
    <w:rsid w:val="00DF6DED"/>
    <w:rsid w:val="00DF7643"/>
    <w:rsid w:val="00E10A21"/>
    <w:rsid w:val="00E11A64"/>
    <w:rsid w:val="00E13094"/>
    <w:rsid w:val="00E22115"/>
    <w:rsid w:val="00E250AC"/>
    <w:rsid w:val="00E25E53"/>
    <w:rsid w:val="00E273D2"/>
    <w:rsid w:val="00E327A3"/>
    <w:rsid w:val="00E33318"/>
    <w:rsid w:val="00E3510A"/>
    <w:rsid w:val="00E35C3A"/>
    <w:rsid w:val="00E40542"/>
    <w:rsid w:val="00E45C1E"/>
    <w:rsid w:val="00E45F33"/>
    <w:rsid w:val="00E465B3"/>
    <w:rsid w:val="00E46F7B"/>
    <w:rsid w:val="00E47FED"/>
    <w:rsid w:val="00E538B6"/>
    <w:rsid w:val="00E5406A"/>
    <w:rsid w:val="00E5548E"/>
    <w:rsid w:val="00E6516F"/>
    <w:rsid w:val="00E74ABD"/>
    <w:rsid w:val="00E75B39"/>
    <w:rsid w:val="00E77482"/>
    <w:rsid w:val="00E81322"/>
    <w:rsid w:val="00E815E4"/>
    <w:rsid w:val="00E87D74"/>
    <w:rsid w:val="00E90A74"/>
    <w:rsid w:val="00E90F02"/>
    <w:rsid w:val="00E93089"/>
    <w:rsid w:val="00E93379"/>
    <w:rsid w:val="00EA612C"/>
    <w:rsid w:val="00EA7F66"/>
    <w:rsid w:val="00EB715D"/>
    <w:rsid w:val="00EB78CB"/>
    <w:rsid w:val="00EC2ADD"/>
    <w:rsid w:val="00ED230C"/>
    <w:rsid w:val="00ED2C06"/>
    <w:rsid w:val="00ED476E"/>
    <w:rsid w:val="00EE05EC"/>
    <w:rsid w:val="00EE18CE"/>
    <w:rsid w:val="00EE3B9F"/>
    <w:rsid w:val="00EE5DD1"/>
    <w:rsid w:val="00EF4491"/>
    <w:rsid w:val="00EF5409"/>
    <w:rsid w:val="00F02EA2"/>
    <w:rsid w:val="00F03019"/>
    <w:rsid w:val="00F0527D"/>
    <w:rsid w:val="00F133BD"/>
    <w:rsid w:val="00F13AAD"/>
    <w:rsid w:val="00F151AC"/>
    <w:rsid w:val="00F2143E"/>
    <w:rsid w:val="00F22FAA"/>
    <w:rsid w:val="00F23F51"/>
    <w:rsid w:val="00F26ED6"/>
    <w:rsid w:val="00F274BF"/>
    <w:rsid w:val="00F32D1E"/>
    <w:rsid w:val="00F36880"/>
    <w:rsid w:val="00F44801"/>
    <w:rsid w:val="00F464E8"/>
    <w:rsid w:val="00F538FF"/>
    <w:rsid w:val="00F56B12"/>
    <w:rsid w:val="00F605DE"/>
    <w:rsid w:val="00F648CB"/>
    <w:rsid w:val="00F667E2"/>
    <w:rsid w:val="00F679D2"/>
    <w:rsid w:val="00F7086A"/>
    <w:rsid w:val="00F7260E"/>
    <w:rsid w:val="00F74A8D"/>
    <w:rsid w:val="00F7663E"/>
    <w:rsid w:val="00F82A0E"/>
    <w:rsid w:val="00F87012"/>
    <w:rsid w:val="00F87D6D"/>
    <w:rsid w:val="00F93F2D"/>
    <w:rsid w:val="00F97D4C"/>
    <w:rsid w:val="00FA3B12"/>
    <w:rsid w:val="00FA6322"/>
    <w:rsid w:val="00FA76AE"/>
    <w:rsid w:val="00FB1120"/>
    <w:rsid w:val="00FC081A"/>
    <w:rsid w:val="00FC44EF"/>
    <w:rsid w:val="00FC7BA4"/>
    <w:rsid w:val="00FD3B1B"/>
    <w:rsid w:val="00FD68B9"/>
    <w:rsid w:val="00FE034C"/>
    <w:rsid w:val="00FE07F4"/>
    <w:rsid w:val="00FE2ABF"/>
    <w:rsid w:val="00FE6EC6"/>
    <w:rsid w:val="00FF3B59"/>
    <w:rsid w:val="00FF6683"/>
    <w:rsid w:val="01B2BEC6"/>
    <w:rsid w:val="01FABCB7"/>
    <w:rsid w:val="10099A25"/>
    <w:rsid w:val="122C1635"/>
    <w:rsid w:val="1280AE19"/>
    <w:rsid w:val="1E578B34"/>
    <w:rsid w:val="1F6D066E"/>
    <w:rsid w:val="218576FB"/>
    <w:rsid w:val="29B13588"/>
    <w:rsid w:val="30468FF8"/>
    <w:rsid w:val="427A3494"/>
    <w:rsid w:val="43C388D2"/>
    <w:rsid w:val="444DC86A"/>
    <w:rsid w:val="543B0AAE"/>
    <w:rsid w:val="55C8BB9F"/>
    <w:rsid w:val="63D5855F"/>
    <w:rsid w:val="6A05B69B"/>
    <w:rsid w:val="6A592B73"/>
    <w:rsid w:val="7003A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5FF53E"/>
  <w15:chartTrackingRefBased/>
  <w15:docId w15:val="{B5D565A9-2189-40C5-872E-A26952E4B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273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7079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B715D"/>
    <w:pPr>
      <w:ind w:left="720"/>
    </w:pPr>
  </w:style>
  <w:style w:type="paragraph" w:styleId="Header">
    <w:name w:val="header"/>
    <w:basedOn w:val="Normal"/>
    <w:link w:val="HeaderChar"/>
    <w:rsid w:val="00CE18E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E18E5"/>
    <w:rPr>
      <w:sz w:val="24"/>
      <w:szCs w:val="24"/>
    </w:rPr>
  </w:style>
  <w:style w:type="paragraph" w:styleId="Footer">
    <w:name w:val="footer"/>
    <w:basedOn w:val="Normal"/>
    <w:link w:val="FooterChar"/>
    <w:rsid w:val="00CE18E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E18E5"/>
    <w:rPr>
      <w:sz w:val="24"/>
      <w:szCs w:val="24"/>
    </w:rPr>
  </w:style>
  <w:style w:type="character" w:customStyle="1" w:styleId="normaltextrun">
    <w:name w:val="normaltextrun"/>
    <w:basedOn w:val="DefaultParagraphFont"/>
    <w:rsid w:val="00755C72"/>
  </w:style>
  <w:style w:type="character" w:customStyle="1" w:styleId="spellingerror">
    <w:name w:val="spellingerror"/>
    <w:basedOn w:val="DefaultParagraphFont"/>
    <w:rsid w:val="00755C72"/>
  </w:style>
  <w:style w:type="character" w:customStyle="1" w:styleId="contextualspellingandgrammarerror">
    <w:name w:val="contextualspellingandgrammarerror"/>
    <w:basedOn w:val="DefaultParagraphFont"/>
    <w:rsid w:val="00755C72"/>
  </w:style>
  <w:style w:type="character" w:customStyle="1" w:styleId="eop">
    <w:name w:val="eop"/>
    <w:basedOn w:val="DefaultParagraphFont"/>
    <w:rsid w:val="00755C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9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d1fab3fc-8fd6-437e-9726-35f43dcf986a" xsi:nil="true"/>
    <SharedWithUsers xmlns="f91effe1-71ed-4fb6-9e64-44cf3223fcfb">
      <UserInfo>
        <DisplayName>Amy Bornemeier</DisplayName>
        <AccountId>75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1EDB7E81D824A8CAFDB7C35D4CCDD" ma:contentTypeVersion="15" ma:contentTypeDescription="Create a new document." ma:contentTypeScope="" ma:versionID="baf4b80fb35ad5cc46c23c907e37e830">
  <xsd:schema xmlns:xsd="http://www.w3.org/2001/XMLSchema" xmlns:xs="http://www.w3.org/2001/XMLSchema" xmlns:p="http://schemas.microsoft.com/office/2006/metadata/properties" xmlns:ns2="d1fab3fc-8fd6-437e-9726-35f43dcf986a" xmlns:ns3="f91effe1-71ed-4fb6-9e64-44cf3223fcfb" xmlns:ns4="7cb8e99d-f9c1-4de8-a2a4-3a99c85817e1" targetNamespace="http://schemas.microsoft.com/office/2006/metadata/properties" ma:root="true" ma:fieldsID="c135c66f66ef01f2764fc99d9733e652" ns2:_="" ns3:_="" ns4:_="">
    <xsd:import namespace="d1fab3fc-8fd6-437e-9726-35f43dcf986a"/>
    <xsd:import namespace="f91effe1-71ed-4fb6-9e64-44cf3223fcfb"/>
    <xsd:import namespace="7cb8e99d-f9c1-4de8-a2a4-3a99c85817e1"/>
    <xsd:element name="properties">
      <xsd:complexType>
        <xsd:sequence>
          <xsd:element name="documentManagement">
            <xsd:complexType>
              <xsd:all>
                <xsd:element ref="ns2:MigrationSourceURL" minOccurs="0"/>
                <xsd:element ref="ns3:SharedWithUsers" minOccurs="0"/>
                <xsd:element ref="ns3:SharedWithDetails" minOccurs="0"/>
                <xsd:element ref="ns4:LastSharedByUser" minOccurs="0"/>
                <xsd:element ref="ns4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ab3fc-8fd6-437e-9726-35f43dcf986a" elementFormDefault="qualified">
    <xsd:import namespace="http://schemas.microsoft.com/office/2006/documentManagement/types"/>
    <xsd:import namespace="http://schemas.microsoft.com/office/infopath/2007/PartnerControls"/>
    <xsd:element name="MigrationSourceURL" ma:index="8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8e99d-f9c1-4de8-a2a4-3a99c85817e1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2C6713D-B845-46E5-9B93-9530507262E6}">
  <ds:schemaRefs>
    <ds:schemaRef ds:uri="http://schemas.microsoft.com/office/2006/metadata/properties"/>
    <ds:schemaRef ds:uri="http://schemas.microsoft.com/office/infopath/2007/PartnerControls"/>
    <ds:schemaRef ds:uri="d1fab3fc-8fd6-437e-9726-35f43dcf986a"/>
    <ds:schemaRef ds:uri="f91effe1-71ed-4fb6-9e64-44cf3223fcfb"/>
  </ds:schemaRefs>
</ds:datastoreItem>
</file>

<file path=customXml/itemProps2.xml><?xml version="1.0" encoding="utf-8"?>
<ds:datastoreItem xmlns:ds="http://schemas.openxmlformats.org/officeDocument/2006/customXml" ds:itemID="{3B795514-D39B-40D6-94F3-D3A34A1E73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fab3fc-8fd6-437e-9726-35f43dcf986a"/>
    <ds:schemaRef ds:uri="f91effe1-71ed-4fb6-9e64-44cf3223fcfb"/>
    <ds:schemaRef ds:uri="7cb8e99d-f9c1-4de8-a2a4-3a99c85817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2233D8-E4AA-454A-B7FD-7517BBE90D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CB1057-CF75-4C40-A42A-8D74078CF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7</Words>
  <Characters>1811</Characters>
  <Application>Microsoft Office Word</Application>
  <DocSecurity>0</DocSecurity>
  <Lines>15</Lines>
  <Paragraphs>4</Paragraphs>
  <ScaleCrop>false</ScaleCrop>
  <Company>Hewlett-Packard Company</Company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BRASKA EARLY CHILDHOOD EDUCATION ENDOWMENT</dc:title>
  <dc:subject/>
  <dc:creator>bveak</dc:creator>
  <cp:keywords/>
  <dc:description/>
  <cp:lastModifiedBy>Karen Pinkelman</cp:lastModifiedBy>
  <cp:revision>2</cp:revision>
  <cp:lastPrinted>2020-03-03T16:25:00Z</cp:lastPrinted>
  <dcterms:created xsi:type="dcterms:W3CDTF">2020-03-16T12:36:00Z</dcterms:created>
  <dcterms:modified xsi:type="dcterms:W3CDTF">2020-03-16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F1EDB7E81D824A8CAFDB7C35D4CCDD</vt:lpwstr>
  </property>
  <property fmtid="{D5CDD505-2E9C-101B-9397-08002B2CF9AE}" pid="3" name="MigrationSourceURL">
    <vt:lpwstr/>
  </property>
</Properties>
</file>